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563BAD" w14:textId="0F70C7B9" w:rsidR="000E79C1" w:rsidRDefault="00F34EBE" w:rsidP="000C7170">
      <w:pPr>
        <w:tabs>
          <w:tab w:val="left" w:pos="18477"/>
        </w:tabs>
        <w:ind w:left="109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anchor distT="0" distB="0" distL="114300" distR="114300" simplePos="0" relativeHeight="251660288" behindDoc="0" locked="0" layoutInCell="1" allowOverlap="1" wp14:anchorId="02677EA4" wp14:editId="168CB2EC">
            <wp:simplePos x="0" y="0"/>
            <wp:positionH relativeFrom="column">
              <wp:posOffset>65405</wp:posOffset>
            </wp:positionH>
            <wp:positionV relativeFrom="paragraph">
              <wp:posOffset>-134</wp:posOffset>
            </wp:positionV>
            <wp:extent cx="5578475" cy="1151255"/>
            <wp:effectExtent l="0" t="0" r="3175" b="0"/>
            <wp:wrapSquare wrapText="bothSides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8475" cy="11512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5191D">
        <w:rPr>
          <w:rFonts w:ascii="Times New Roman"/>
          <w:sz w:val="20"/>
        </w:rPr>
        <w:t>,</w:t>
      </w:r>
      <w:r>
        <w:rPr>
          <w:rFonts w:ascii="Times New Roman"/>
          <w:sz w:val="20"/>
        </w:rPr>
        <w:tab/>
      </w:r>
      <w:r>
        <w:rPr>
          <w:rFonts w:ascii="Times New Roman"/>
          <w:noProof/>
          <w:position w:val="16"/>
          <w:sz w:val="20"/>
        </w:rPr>
        <w:drawing>
          <wp:inline distT="0" distB="0" distL="0" distR="0" wp14:anchorId="4C68EF66" wp14:editId="70B4FFB5">
            <wp:extent cx="1767564" cy="1181861"/>
            <wp:effectExtent l="0" t="0" r="0" b="0"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67564" cy="1181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EF40E" w14:textId="1674C7D8" w:rsidR="008970AE" w:rsidRDefault="008970AE">
      <w:pPr>
        <w:pStyle w:val="BodyText"/>
        <w:spacing w:before="4"/>
        <w:rPr>
          <w:rFonts w:ascii="Times New Roman"/>
          <w:sz w:val="17"/>
        </w:rPr>
      </w:pPr>
    </w:p>
    <w:p w14:paraId="1923778C" w14:textId="77777777" w:rsidR="000C7170" w:rsidRDefault="000C7170">
      <w:pPr>
        <w:pStyle w:val="BodyText"/>
        <w:spacing w:before="4"/>
        <w:rPr>
          <w:rFonts w:ascii="Times New Roman"/>
          <w:sz w:val="17"/>
        </w:rPr>
      </w:pPr>
    </w:p>
    <w:p w14:paraId="0D49A632" w14:textId="2AE4E6F0" w:rsidR="008970AE" w:rsidRPr="000E79C1" w:rsidRDefault="00F34EBE" w:rsidP="000E79C1">
      <w:pPr>
        <w:pStyle w:val="Title"/>
        <w:spacing w:line="223" w:lineRule="auto"/>
      </w:pPr>
      <w:r>
        <w:rPr>
          <w:color w:val="ED2A94"/>
        </w:rPr>
        <w:t xml:space="preserve">Helping </w:t>
      </w:r>
      <w:r w:rsidR="00F9434A">
        <w:rPr>
          <w:color w:val="ED2A94"/>
        </w:rPr>
        <w:t xml:space="preserve">teens </w:t>
      </w:r>
      <w:r>
        <w:rPr>
          <w:color w:val="ED2A94"/>
        </w:rPr>
        <w:t xml:space="preserve">with Acquired Brain Injury and </w:t>
      </w:r>
      <w:r>
        <w:rPr>
          <w:color w:val="ED2A94"/>
          <w:spacing w:val="-6"/>
          <w:w w:val="105"/>
        </w:rPr>
        <w:t>Cerebral</w:t>
      </w:r>
      <w:r>
        <w:rPr>
          <w:color w:val="ED2A94"/>
          <w:spacing w:val="-53"/>
          <w:w w:val="105"/>
        </w:rPr>
        <w:t xml:space="preserve"> </w:t>
      </w:r>
      <w:r>
        <w:rPr>
          <w:color w:val="ED2A94"/>
          <w:spacing w:val="-6"/>
          <w:w w:val="105"/>
        </w:rPr>
        <w:t>Palsy</w:t>
      </w:r>
      <w:r>
        <w:rPr>
          <w:color w:val="ED2A94"/>
          <w:spacing w:val="-53"/>
          <w:w w:val="105"/>
        </w:rPr>
        <w:t xml:space="preserve"> </w:t>
      </w:r>
      <w:r>
        <w:rPr>
          <w:color w:val="ED2A94"/>
          <w:spacing w:val="-6"/>
          <w:w w:val="105"/>
        </w:rPr>
        <w:t>to</w:t>
      </w:r>
      <w:r>
        <w:rPr>
          <w:color w:val="ED2A94"/>
          <w:spacing w:val="-53"/>
          <w:w w:val="105"/>
        </w:rPr>
        <w:t xml:space="preserve"> </w:t>
      </w:r>
      <w:r>
        <w:rPr>
          <w:color w:val="ED2A94"/>
          <w:spacing w:val="-6"/>
          <w:w w:val="105"/>
        </w:rPr>
        <w:t>improve</w:t>
      </w:r>
      <w:r>
        <w:rPr>
          <w:color w:val="ED2A94"/>
          <w:spacing w:val="-53"/>
          <w:w w:val="105"/>
        </w:rPr>
        <w:t xml:space="preserve"> </w:t>
      </w:r>
      <w:r>
        <w:rPr>
          <w:color w:val="ED2A94"/>
          <w:spacing w:val="-6"/>
          <w:w w:val="105"/>
        </w:rPr>
        <w:t>social</w:t>
      </w:r>
      <w:r>
        <w:rPr>
          <w:color w:val="ED2A94"/>
          <w:spacing w:val="-52"/>
          <w:w w:val="105"/>
        </w:rPr>
        <w:t xml:space="preserve"> </w:t>
      </w:r>
      <w:r>
        <w:rPr>
          <w:color w:val="ED2A94"/>
          <w:spacing w:val="-6"/>
          <w:w w:val="105"/>
        </w:rPr>
        <w:t>skills</w:t>
      </w:r>
      <w:r>
        <w:rPr>
          <w:color w:val="ED2A94"/>
          <w:spacing w:val="-53"/>
          <w:w w:val="105"/>
        </w:rPr>
        <w:t xml:space="preserve"> </w:t>
      </w:r>
      <w:r>
        <w:rPr>
          <w:color w:val="ED2A94"/>
          <w:spacing w:val="-6"/>
          <w:w w:val="105"/>
        </w:rPr>
        <w:t>and</w:t>
      </w:r>
      <w:r>
        <w:rPr>
          <w:color w:val="ED2A94"/>
          <w:spacing w:val="-53"/>
          <w:w w:val="105"/>
        </w:rPr>
        <w:t xml:space="preserve"> </w:t>
      </w:r>
      <w:r>
        <w:rPr>
          <w:color w:val="ED2A94"/>
          <w:spacing w:val="-6"/>
          <w:w w:val="105"/>
        </w:rPr>
        <w:t>the</w:t>
      </w:r>
      <w:r>
        <w:rPr>
          <w:color w:val="ED2A94"/>
          <w:spacing w:val="-53"/>
          <w:w w:val="105"/>
        </w:rPr>
        <w:t xml:space="preserve"> </w:t>
      </w:r>
      <w:r>
        <w:rPr>
          <w:color w:val="ED2A94"/>
          <w:spacing w:val="-6"/>
          <w:w w:val="105"/>
        </w:rPr>
        <w:t xml:space="preserve">ability </w:t>
      </w:r>
      <w:r>
        <w:rPr>
          <w:color w:val="ED2A94"/>
        </w:rPr>
        <w:t>to make and maintain friendships</w:t>
      </w:r>
    </w:p>
    <w:p w14:paraId="17763B86" w14:textId="77777777" w:rsidR="008970AE" w:rsidRDefault="008970AE">
      <w:pPr>
        <w:pStyle w:val="BodyText"/>
        <w:rPr>
          <w:b/>
          <w:sz w:val="20"/>
        </w:rPr>
      </w:pPr>
    </w:p>
    <w:p w14:paraId="2DD636EF" w14:textId="464E704B" w:rsidR="008970AE" w:rsidRDefault="00B354E1">
      <w:pPr>
        <w:pStyle w:val="Heading1"/>
        <w:spacing w:before="276"/>
        <w:ind w:left="586"/>
      </w:pPr>
      <w:r w:rsidRPr="009B7903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1377F7A" wp14:editId="45BF504E">
                <wp:simplePos x="0" y="0"/>
                <wp:positionH relativeFrom="column">
                  <wp:posOffset>8051800</wp:posOffset>
                </wp:positionH>
                <wp:positionV relativeFrom="paragraph">
                  <wp:posOffset>730250</wp:posOffset>
                </wp:positionV>
                <wp:extent cx="4676775" cy="3457575"/>
                <wp:effectExtent l="0" t="0" r="9525" b="9525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76775" cy="3457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FA16C5" w14:textId="65BD5E22" w:rsidR="00BC4ECC" w:rsidRPr="00F9434A" w:rsidRDefault="00B41411">
                            <w:pPr>
                              <w:rPr>
                                <w:lang w:val="en-AU"/>
                              </w:rPr>
                            </w:pPr>
                            <w:r>
                              <w:rPr>
                                <w:noProof/>
                                <w:lang w:val="en-AU"/>
                              </w:rPr>
                              <w:drawing>
                                <wp:inline distT="0" distB="0" distL="0" distR="0" wp14:anchorId="2CD11FFC" wp14:editId="5E0AAEDF">
                                  <wp:extent cx="4973952" cy="3314700"/>
                                  <wp:effectExtent l="0" t="0" r="0" b="0"/>
                                  <wp:docPr id="12" name="Picture 12" descr="Smiling child using laptop comput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Picture 12" descr="Smiling child using laptop computer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983360" cy="33209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377F7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34pt;margin-top:57.5pt;width:368.25pt;height:272.2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" stroked="f">
                <v:textbox>
                  <w:txbxContent>
                    <w:p w14:paraId="0DFA16C5" w14:textId="65BD5E22" w:rsidR="00BC4ECC" w:rsidRPr="00F9434A" w:rsidRDefault="00B41411">
                      <w:pPr>
                        <w:rPr>
                          <w:lang w:val="en-AU"/>
                        </w:rPr>
                      </w:pPr>
                      <w:r>
                        <w:rPr>
                          <w:noProof/>
                          <w:lang w:val="en-AU"/>
                        </w:rPr>
                        <w:drawing>
                          <wp:inline distT="0" distB="0" distL="0" distR="0" wp14:anchorId="2CD11FFC" wp14:editId="5E0AAEDF">
                            <wp:extent cx="4973952" cy="3314700"/>
                            <wp:effectExtent l="0" t="0" r="0" b="0"/>
                            <wp:docPr id="12" name="Picture 12" descr="Smiling child using laptop computer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Picture 12" descr="Smiling child using laptop computer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983360" cy="33209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34EBE">
        <w:rPr>
          <w:color w:val="79BF41"/>
          <w:w w:val="110"/>
        </w:rPr>
        <w:t>What</w:t>
      </w:r>
      <w:r w:rsidR="00F34EBE">
        <w:rPr>
          <w:color w:val="79BF41"/>
          <w:spacing w:val="-18"/>
          <w:w w:val="110"/>
        </w:rPr>
        <w:t xml:space="preserve"> </w:t>
      </w:r>
      <w:r w:rsidR="00F34EBE">
        <w:rPr>
          <w:color w:val="79BF41"/>
          <w:w w:val="110"/>
        </w:rPr>
        <w:t>is</w:t>
      </w:r>
      <w:r w:rsidR="00F34EBE">
        <w:rPr>
          <w:color w:val="79BF41"/>
          <w:spacing w:val="-17"/>
          <w:w w:val="110"/>
        </w:rPr>
        <w:t xml:space="preserve"> </w:t>
      </w:r>
      <w:r w:rsidR="00F34EBE">
        <w:rPr>
          <w:color w:val="79BF41"/>
          <w:w w:val="110"/>
        </w:rPr>
        <w:t>this</w:t>
      </w:r>
      <w:r w:rsidR="00F34EBE">
        <w:rPr>
          <w:color w:val="79BF41"/>
          <w:spacing w:val="-17"/>
          <w:w w:val="110"/>
        </w:rPr>
        <w:t xml:space="preserve"> </w:t>
      </w:r>
      <w:r w:rsidR="00F34EBE">
        <w:rPr>
          <w:color w:val="79BF41"/>
          <w:w w:val="110"/>
        </w:rPr>
        <w:t>study</w:t>
      </w:r>
      <w:r w:rsidR="00F34EBE">
        <w:rPr>
          <w:color w:val="79BF41"/>
          <w:spacing w:val="-18"/>
          <w:w w:val="110"/>
        </w:rPr>
        <w:t xml:space="preserve"> </w:t>
      </w:r>
      <w:r w:rsidR="00F34EBE">
        <w:rPr>
          <w:color w:val="79BF41"/>
          <w:spacing w:val="-2"/>
          <w:w w:val="105"/>
        </w:rPr>
        <w:t>about?</w:t>
      </w:r>
    </w:p>
    <w:p w14:paraId="0C181BE4" w14:textId="55A6E07F" w:rsidR="000945B2" w:rsidRDefault="000945B2" w:rsidP="000C7170">
      <w:pPr>
        <w:pStyle w:val="BodyText"/>
        <w:spacing w:before="1" w:line="249" w:lineRule="auto"/>
        <w:ind w:right="10671"/>
      </w:pPr>
    </w:p>
    <w:p w14:paraId="0608F577" w14:textId="4E81029F" w:rsidR="009B7903" w:rsidRPr="009B7903" w:rsidRDefault="000945B2" w:rsidP="00A737EB">
      <w:pPr>
        <w:pStyle w:val="BodyText"/>
        <w:spacing w:before="1" w:line="249" w:lineRule="auto"/>
        <w:ind w:left="586" w:right="10671"/>
      </w:pPr>
      <w:r w:rsidRPr="009B7903">
        <w:t xml:space="preserve">This study </w:t>
      </w:r>
      <w:r w:rsidR="009B7903" w:rsidRPr="009B7903">
        <w:t xml:space="preserve">is for kids and teenagers (11 – 17 years at high school) who would like to learn new skills to help them make and keep friends. </w:t>
      </w:r>
    </w:p>
    <w:p w14:paraId="2033AF21" w14:textId="77777777" w:rsidR="009B7903" w:rsidRDefault="009B7903" w:rsidP="00A737EB">
      <w:pPr>
        <w:pStyle w:val="BodyText"/>
        <w:spacing w:before="1" w:line="249" w:lineRule="auto"/>
        <w:ind w:left="586" w:right="10671"/>
        <w:rPr>
          <w:highlight w:val="yellow"/>
        </w:rPr>
      </w:pPr>
    </w:p>
    <w:p w14:paraId="764BE239" w14:textId="67C1F409" w:rsidR="00993C21" w:rsidRPr="005259DE" w:rsidRDefault="009B7903" w:rsidP="00A737EB">
      <w:pPr>
        <w:pStyle w:val="BodyText"/>
        <w:spacing w:before="1" w:line="249" w:lineRule="auto"/>
        <w:ind w:left="586" w:right="10671"/>
        <w:rPr>
          <w:rFonts w:cs="Arial"/>
        </w:rPr>
      </w:pPr>
      <w:r w:rsidRPr="005259DE">
        <w:rPr>
          <w:rFonts w:cs="Arial"/>
        </w:rPr>
        <w:t>We have developed a 1</w:t>
      </w:r>
      <w:r w:rsidR="005259DE" w:rsidRPr="005259DE">
        <w:rPr>
          <w:rFonts w:cs="Arial"/>
        </w:rPr>
        <w:t>4</w:t>
      </w:r>
      <w:r w:rsidRPr="005259DE">
        <w:rPr>
          <w:rFonts w:cs="Arial"/>
        </w:rPr>
        <w:t xml:space="preserve">-week </w:t>
      </w:r>
      <w:r w:rsidR="005259DE">
        <w:rPr>
          <w:rFonts w:cs="Arial"/>
        </w:rPr>
        <w:t xml:space="preserve">online </w:t>
      </w:r>
      <w:r w:rsidRPr="005259DE">
        <w:rPr>
          <w:rFonts w:cs="Arial"/>
        </w:rPr>
        <w:t>program called PEERS</w:t>
      </w:r>
      <w:r w:rsidRPr="005259DE">
        <w:rPr>
          <w:rFonts w:cs="Arial"/>
          <w:spacing w:val="-1"/>
          <w:w w:val="62"/>
        </w:rPr>
        <w:t>®</w:t>
      </w:r>
      <w:r w:rsidRPr="005259DE">
        <w:rPr>
          <w:rFonts w:cs="Arial"/>
        </w:rPr>
        <w:t xml:space="preserve"> for Telehealth.  This program is based on the social skills training program called </w:t>
      </w:r>
      <w:r w:rsidR="000945B2" w:rsidRPr="005259DE">
        <w:rPr>
          <w:rFonts w:cs="Arial"/>
          <w:spacing w:val="-1"/>
          <w:w w:val="103"/>
        </w:rPr>
        <w:t>P</w:t>
      </w:r>
      <w:r w:rsidR="000945B2" w:rsidRPr="005259DE">
        <w:rPr>
          <w:rFonts w:cs="Arial"/>
          <w:spacing w:val="-1"/>
          <w:w w:val="110"/>
        </w:rPr>
        <w:t>EE</w:t>
      </w:r>
      <w:r w:rsidR="000945B2" w:rsidRPr="005259DE">
        <w:rPr>
          <w:rFonts w:cs="Arial"/>
          <w:spacing w:val="-1"/>
          <w:w w:val="104"/>
        </w:rPr>
        <w:t>R</w:t>
      </w:r>
      <w:r w:rsidR="000945B2" w:rsidRPr="005259DE">
        <w:rPr>
          <w:rFonts w:cs="Arial"/>
          <w:spacing w:val="-1"/>
          <w:w w:val="130"/>
        </w:rPr>
        <w:t>S</w:t>
      </w:r>
      <w:r w:rsidR="000945B2" w:rsidRPr="005259DE">
        <w:rPr>
          <w:rFonts w:cs="Arial"/>
          <w:spacing w:val="-1"/>
          <w:w w:val="62"/>
        </w:rPr>
        <w:t>®</w:t>
      </w:r>
      <w:r w:rsidR="000945B2" w:rsidRPr="005259DE">
        <w:rPr>
          <w:rFonts w:cs="Arial"/>
          <w:w w:val="76"/>
        </w:rPr>
        <w:t>:</w:t>
      </w:r>
      <w:r w:rsidR="000945B2" w:rsidRPr="005259DE">
        <w:rPr>
          <w:rFonts w:cs="Arial"/>
          <w:spacing w:val="-1"/>
          <w:w w:val="99"/>
        </w:rPr>
        <w:t xml:space="preserve"> </w:t>
      </w:r>
      <w:r w:rsidR="000945B2" w:rsidRPr="005259DE">
        <w:rPr>
          <w:rFonts w:cs="Arial"/>
        </w:rPr>
        <w:t>Program for the Education and Enrichment of Relational Skills</w:t>
      </w:r>
      <w:r w:rsidRPr="005259DE">
        <w:rPr>
          <w:rFonts w:cs="Arial"/>
        </w:rPr>
        <w:t xml:space="preserve">.  </w:t>
      </w:r>
      <w:r w:rsidR="005259DE">
        <w:rPr>
          <w:rFonts w:cs="Arial"/>
        </w:rPr>
        <w:t>PEERS</w:t>
      </w:r>
      <w:r w:rsidR="005259DE" w:rsidRPr="005259DE">
        <w:rPr>
          <w:rFonts w:cs="Arial"/>
          <w:spacing w:val="-1"/>
          <w:w w:val="62"/>
        </w:rPr>
        <w:t>®</w:t>
      </w:r>
      <w:r w:rsidR="005259DE">
        <w:rPr>
          <w:rFonts w:cs="Arial"/>
        </w:rPr>
        <w:t xml:space="preserve"> for Telehealth aims to help kids and teenagers learn and practice skills like talking with adults and other kids, how to deal with bullying, teasing and how to be a good friend.  </w:t>
      </w:r>
    </w:p>
    <w:p w14:paraId="27B9E9BE" w14:textId="77777777" w:rsidR="00993C21" w:rsidRDefault="00993C21" w:rsidP="00A737EB">
      <w:pPr>
        <w:pStyle w:val="BodyText"/>
        <w:spacing w:before="1" w:line="249" w:lineRule="auto"/>
        <w:ind w:left="586" w:right="10671"/>
        <w:rPr>
          <w:rFonts w:ascii="Arial" w:hAnsi="Arial" w:cs="Arial"/>
        </w:rPr>
      </w:pPr>
    </w:p>
    <w:p w14:paraId="4A365801" w14:textId="2DB15180" w:rsidR="00A737EB" w:rsidRPr="005259DE" w:rsidRDefault="00993C21" w:rsidP="00993C21">
      <w:pPr>
        <w:pStyle w:val="BodyText"/>
        <w:spacing w:before="1" w:line="249" w:lineRule="auto"/>
        <w:ind w:left="586" w:right="10671"/>
        <w:rPr>
          <w:rFonts w:cs="Arial"/>
        </w:rPr>
      </w:pPr>
      <w:r w:rsidRPr="005259DE">
        <w:rPr>
          <w:rFonts w:cs="Arial"/>
        </w:rPr>
        <w:t xml:space="preserve">We will also explore </w:t>
      </w:r>
      <w:proofErr w:type="gramStart"/>
      <w:r w:rsidRPr="005259DE">
        <w:rPr>
          <w:rFonts w:cs="Arial"/>
        </w:rPr>
        <w:t>kids</w:t>
      </w:r>
      <w:r w:rsidR="005259DE">
        <w:rPr>
          <w:rFonts w:cs="Arial"/>
        </w:rPr>
        <w:t>’</w:t>
      </w:r>
      <w:r w:rsidRPr="005259DE">
        <w:rPr>
          <w:rFonts w:cs="Arial"/>
        </w:rPr>
        <w:t>/teens</w:t>
      </w:r>
      <w:r w:rsidR="005259DE">
        <w:rPr>
          <w:rFonts w:cs="Arial"/>
        </w:rPr>
        <w:t>’</w:t>
      </w:r>
      <w:proofErr w:type="gramEnd"/>
      <w:r w:rsidRPr="005259DE">
        <w:rPr>
          <w:rFonts w:cs="Arial"/>
        </w:rPr>
        <w:t xml:space="preserve"> and their caregivers</w:t>
      </w:r>
      <w:r w:rsidR="005259DE">
        <w:rPr>
          <w:rFonts w:cs="Arial"/>
        </w:rPr>
        <w:t>’</w:t>
      </w:r>
      <w:r w:rsidRPr="005259DE">
        <w:rPr>
          <w:rFonts w:cs="Arial"/>
        </w:rPr>
        <w:t xml:space="preserve"> experience of the program.  </w:t>
      </w:r>
    </w:p>
    <w:p w14:paraId="06A9EFBD" w14:textId="06906CCD" w:rsidR="00993C21" w:rsidRPr="005259DE" w:rsidRDefault="0021298B" w:rsidP="00993C21">
      <w:pPr>
        <w:pStyle w:val="BodyText"/>
        <w:spacing w:before="1" w:line="249" w:lineRule="auto"/>
        <w:ind w:left="586" w:right="10671"/>
        <w:rPr>
          <w:rFonts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CD96C03" wp14:editId="21EBFD8E">
                <wp:simplePos x="0" y="0"/>
                <wp:positionH relativeFrom="margin">
                  <wp:posOffset>7718425</wp:posOffset>
                </wp:positionH>
                <wp:positionV relativeFrom="paragraph">
                  <wp:posOffset>101600</wp:posOffset>
                </wp:positionV>
                <wp:extent cx="5758815" cy="6339840"/>
                <wp:effectExtent l="0" t="0" r="0" b="0"/>
                <wp:wrapSquare wrapText="bothSides"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58815" cy="6339840"/>
                          <a:chOff x="12217" y="1977"/>
                          <a:chExt cx="9068" cy="10704"/>
                        </a:xfrm>
                      </wpg:grpSpPr>
                      <pic:pic xmlns:pic="http://schemas.openxmlformats.org/drawingml/2006/picture">
                        <pic:nvPicPr>
                          <pic:cNvPr id="4" name="docshape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217" y="1977"/>
                            <a:ext cx="9068" cy="107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" name="docshape3"/>
                        <wps:cNvSpPr>
                          <a:spLocks/>
                        </wps:cNvSpPr>
                        <wps:spPr bwMode="auto">
                          <a:xfrm>
                            <a:off x="12830" y="5982"/>
                            <a:ext cx="260" cy="4799"/>
                          </a:xfrm>
                          <a:custGeom>
                            <a:avLst/>
                            <a:gdLst>
                              <a:gd name="T0" fmla="+- 0 12906 12830"/>
                              <a:gd name="T1" fmla="*/ T0 w 260"/>
                              <a:gd name="T2" fmla="+- 0 7465 5982"/>
                              <a:gd name="T3" fmla="*/ 7465 h 4799"/>
                              <a:gd name="T4" fmla="+- 0 12878 12830"/>
                              <a:gd name="T5" fmla="*/ T4 w 260"/>
                              <a:gd name="T6" fmla="+- 0 7449 5982"/>
                              <a:gd name="T7" fmla="*/ 7449 h 4799"/>
                              <a:gd name="T8" fmla="+- 0 12846 12830"/>
                              <a:gd name="T9" fmla="*/ T8 w 260"/>
                              <a:gd name="T10" fmla="+- 0 7457 5982"/>
                              <a:gd name="T11" fmla="*/ 7457 h 4799"/>
                              <a:gd name="T12" fmla="+- 0 12830 12830"/>
                              <a:gd name="T13" fmla="*/ T12 w 260"/>
                              <a:gd name="T14" fmla="+- 0 7486 5982"/>
                              <a:gd name="T15" fmla="*/ 7486 h 4799"/>
                              <a:gd name="T16" fmla="+- 0 12838 12830"/>
                              <a:gd name="T17" fmla="*/ T16 w 260"/>
                              <a:gd name="T18" fmla="+- 0 7517 5982"/>
                              <a:gd name="T19" fmla="*/ 7517 h 4799"/>
                              <a:gd name="T20" fmla="+- 0 12867 12830"/>
                              <a:gd name="T21" fmla="*/ T20 w 260"/>
                              <a:gd name="T22" fmla="+- 0 7533 5982"/>
                              <a:gd name="T23" fmla="*/ 7533 h 4799"/>
                              <a:gd name="T24" fmla="+- 0 12898 12830"/>
                              <a:gd name="T25" fmla="*/ T24 w 260"/>
                              <a:gd name="T26" fmla="+- 0 7525 5982"/>
                              <a:gd name="T27" fmla="*/ 7525 h 4799"/>
                              <a:gd name="T28" fmla="+- 0 12915 12830"/>
                              <a:gd name="T29" fmla="*/ T28 w 260"/>
                              <a:gd name="T30" fmla="+- 0 7497 5982"/>
                              <a:gd name="T31" fmla="*/ 7497 h 4799"/>
                              <a:gd name="T32" fmla="+- 0 12914 12830"/>
                              <a:gd name="T33" fmla="*/ T32 w 260"/>
                              <a:gd name="T34" fmla="+- 0 6747 5982"/>
                              <a:gd name="T35" fmla="*/ 6747 h 4799"/>
                              <a:gd name="T36" fmla="+- 0 12894 12830"/>
                              <a:gd name="T37" fmla="*/ T36 w 260"/>
                              <a:gd name="T38" fmla="+- 0 6721 5982"/>
                              <a:gd name="T39" fmla="*/ 6721 h 4799"/>
                              <a:gd name="T40" fmla="+- 0 12861 12830"/>
                              <a:gd name="T41" fmla="*/ T40 w 260"/>
                              <a:gd name="T42" fmla="+- 0 6717 5982"/>
                              <a:gd name="T43" fmla="*/ 6717 h 4799"/>
                              <a:gd name="T44" fmla="+- 0 12835 12830"/>
                              <a:gd name="T45" fmla="*/ T44 w 260"/>
                              <a:gd name="T46" fmla="+- 0 6736 5982"/>
                              <a:gd name="T47" fmla="*/ 6736 h 4799"/>
                              <a:gd name="T48" fmla="+- 0 12831 12830"/>
                              <a:gd name="T49" fmla="*/ T48 w 260"/>
                              <a:gd name="T50" fmla="+- 0 6769 5982"/>
                              <a:gd name="T51" fmla="*/ 6769 h 4799"/>
                              <a:gd name="T52" fmla="+- 0 12851 12830"/>
                              <a:gd name="T53" fmla="*/ T52 w 260"/>
                              <a:gd name="T54" fmla="+- 0 6795 5982"/>
                              <a:gd name="T55" fmla="*/ 6795 h 4799"/>
                              <a:gd name="T56" fmla="+- 0 12883 12830"/>
                              <a:gd name="T57" fmla="*/ T56 w 260"/>
                              <a:gd name="T58" fmla="+- 0 6799 5982"/>
                              <a:gd name="T59" fmla="*/ 6799 h 4799"/>
                              <a:gd name="T60" fmla="+- 0 12909 12830"/>
                              <a:gd name="T61" fmla="*/ T60 w 260"/>
                              <a:gd name="T62" fmla="+- 0 6779 5982"/>
                              <a:gd name="T63" fmla="*/ 6779 h 4799"/>
                              <a:gd name="T64" fmla="+- 0 12915 12830"/>
                              <a:gd name="T65" fmla="*/ T64 w 260"/>
                              <a:gd name="T66" fmla="+- 0 6752 5982"/>
                              <a:gd name="T67" fmla="*/ 6752 h 4799"/>
                              <a:gd name="T68" fmla="+- 0 12906 12830"/>
                              <a:gd name="T69" fmla="*/ T68 w 260"/>
                              <a:gd name="T70" fmla="+- 0 5999 5982"/>
                              <a:gd name="T71" fmla="*/ 5999 h 4799"/>
                              <a:gd name="T72" fmla="+- 0 12878 12830"/>
                              <a:gd name="T73" fmla="*/ T72 w 260"/>
                              <a:gd name="T74" fmla="+- 0 5982 5982"/>
                              <a:gd name="T75" fmla="*/ 5982 h 4799"/>
                              <a:gd name="T76" fmla="+- 0 12846 12830"/>
                              <a:gd name="T77" fmla="*/ T76 w 260"/>
                              <a:gd name="T78" fmla="+- 0 5991 5982"/>
                              <a:gd name="T79" fmla="*/ 5991 h 4799"/>
                              <a:gd name="T80" fmla="+- 0 12830 12830"/>
                              <a:gd name="T81" fmla="*/ T80 w 260"/>
                              <a:gd name="T82" fmla="+- 0 6019 5982"/>
                              <a:gd name="T83" fmla="*/ 6019 h 4799"/>
                              <a:gd name="T84" fmla="+- 0 12838 12830"/>
                              <a:gd name="T85" fmla="*/ T84 w 260"/>
                              <a:gd name="T86" fmla="+- 0 6050 5982"/>
                              <a:gd name="T87" fmla="*/ 6050 h 4799"/>
                              <a:gd name="T88" fmla="+- 0 12867 12830"/>
                              <a:gd name="T89" fmla="*/ T88 w 260"/>
                              <a:gd name="T90" fmla="+- 0 6067 5982"/>
                              <a:gd name="T91" fmla="*/ 6067 h 4799"/>
                              <a:gd name="T92" fmla="+- 0 12898 12830"/>
                              <a:gd name="T93" fmla="*/ T92 w 260"/>
                              <a:gd name="T94" fmla="+- 0 6058 5982"/>
                              <a:gd name="T95" fmla="*/ 6058 h 4799"/>
                              <a:gd name="T96" fmla="+- 0 12915 12830"/>
                              <a:gd name="T97" fmla="*/ T96 w 260"/>
                              <a:gd name="T98" fmla="+- 0 6030 5982"/>
                              <a:gd name="T99" fmla="*/ 6030 h 4799"/>
                              <a:gd name="T100" fmla="+- 0 13088 12830"/>
                              <a:gd name="T101" fmla="*/ T100 w 260"/>
                              <a:gd name="T102" fmla="+- 0 10727 5982"/>
                              <a:gd name="T103" fmla="*/ 10727 h 4799"/>
                              <a:gd name="T104" fmla="+- 0 13069 12830"/>
                              <a:gd name="T105" fmla="*/ T104 w 260"/>
                              <a:gd name="T106" fmla="+- 0 10702 5982"/>
                              <a:gd name="T107" fmla="*/ 10702 h 4799"/>
                              <a:gd name="T108" fmla="+- 0 13036 12830"/>
                              <a:gd name="T109" fmla="*/ T108 w 260"/>
                              <a:gd name="T110" fmla="+- 0 10697 5982"/>
                              <a:gd name="T111" fmla="*/ 10697 h 4799"/>
                              <a:gd name="T112" fmla="+- 0 13010 12830"/>
                              <a:gd name="T113" fmla="*/ T112 w 260"/>
                              <a:gd name="T114" fmla="+- 0 10717 5982"/>
                              <a:gd name="T115" fmla="*/ 10717 h 4799"/>
                              <a:gd name="T116" fmla="+- 0 13006 12830"/>
                              <a:gd name="T117" fmla="*/ T116 w 260"/>
                              <a:gd name="T118" fmla="+- 0 10749 5982"/>
                              <a:gd name="T119" fmla="*/ 10749 h 4799"/>
                              <a:gd name="T120" fmla="+- 0 13026 12830"/>
                              <a:gd name="T121" fmla="*/ T120 w 260"/>
                              <a:gd name="T122" fmla="+- 0 10775 5982"/>
                              <a:gd name="T123" fmla="*/ 10775 h 4799"/>
                              <a:gd name="T124" fmla="+- 0 13058 12830"/>
                              <a:gd name="T125" fmla="*/ T124 w 260"/>
                              <a:gd name="T126" fmla="+- 0 10780 5982"/>
                              <a:gd name="T127" fmla="*/ 10780 h 4799"/>
                              <a:gd name="T128" fmla="+- 0 13084 12830"/>
                              <a:gd name="T129" fmla="*/ T128 w 260"/>
                              <a:gd name="T130" fmla="+- 0 10760 5982"/>
                              <a:gd name="T131" fmla="*/ 10760 h 4799"/>
                              <a:gd name="T132" fmla="+- 0 13090 12830"/>
                              <a:gd name="T133" fmla="*/ T132 w 260"/>
                              <a:gd name="T134" fmla="+- 0 10733 5982"/>
                              <a:gd name="T135" fmla="*/ 10733 h 4799"/>
                              <a:gd name="T136" fmla="+- 0 13081 12830"/>
                              <a:gd name="T137" fmla="*/ T136 w 260"/>
                              <a:gd name="T138" fmla="+- 0 10346 5982"/>
                              <a:gd name="T139" fmla="*/ 10346 h 4799"/>
                              <a:gd name="T140" fmla="+- 0 13053 12830"/>
                              <a:gd name="T141" fmla="*/ T140 w 260"/>
                              <a:gd name="T142" fmla="+- 0 10329 5982"/>
                              <a:gd name="T143" fmla="*/ 10329 h 4799"/>
                              <a:gd name="T144" fmla="+- 0 13021 12830"/>
                              <a:gd name="T145" fmla="*/ T144 w 260"/>
                              <a:gd name="T146" fmla="+- 0 10338 5982"/>
                              <a:gd name="T147" fmla="*/ 10338 h 4799"/>
                              <a:gd name="T148" fmla="+- 0 13005 12830"/>
                              <a:gd name="T149" fmla="*/ T148 w 260"/>
                              <a:gd name="T150" fmla="+- 0 10366 5982"/>
                              <a:gd name="T151" fmla="*/ 10366 h 4799"/>
                              <a:gd name="T152" fmla="+- 0 13013 12830"/>
                              <a:gd name="T153" fmla="*/ T152 w 260"/>
                              <a:gd name="T154" fmla="+- 0 10398 5982"/>
                              <a:gd name="T155" fmla="*/ 10398 h 4799"/>
                              <a:gd name="T156" fmla="+- 0 13042 12830"/>
                              <a:gd name="T157" fmla="*/ T156 w 260"/>
                              <a:gd name="T158" fmla="+- 0 10414 5982"/>
                              <a:gd name="T159" fmla="*/ 10414 h 4799"/>
                              <a:gd name="T160" fmla="+- 0 13073 12830"/>
                              <a:gd name="T161" fmla="*/ T160 w 260"/>
                              <a:gd name="T162" fmla="+- 0 10406 5982"/>
                              <a:gd name="T163" fmla="*/ 10406 h 4799"/>
                              <a:gd name="T164" fmla="+- 0 13090 12830"/>
                              <a:gd name="T165" fmla="*/ T164 w 260"/>
                              <a:gd name="T166" fmla="+- 0 10377 5982"/>
                              <a:gd name="T167" fmla="*/ 10377 h 4799"/>
                              <a:gd name="T168" fmla="+- 0 13088 12830"/>
                              <a:gd name="T169" fmla="*/ T168 w 260"/>
                              <a:gd name="T170" fmla="+- 0 9994 5982"/>
                              <a:gd name="T171" fmla="*/ 9994 h 4799"/>
                              <a:gd name="T172" fmla="+- 0 13069 12830"/>
                              <a:gd name="T173" fmla="*/ T172 w 260"/>
                              <a:gd name="T174" fmla="+- 0 9968 5982"/>
                              <a:gd name="T175" fmla="*/ 9968 h 4799"/>
                              <a:gd name="T176" fmla="+- 0 13036 12830"/>
                              <a:gd name="T177" fmla="*/ T176 w 260"/>
                              <a:gd name="T178" fmla="+- 0 9964 5982"/>
                              <a:gd name="T179" fmla="*/ 9964 h 4799"/>
                              <a:gd name="T180" fmla="+- 0 13010 12830"/>
                              <a:gd name="T181" fmla="*/ T180 w 260"/>
                              <a:gd name="T182" fmla="+- 0 9984 5982"/>
                              <a:gd name="T183" fmla="*/ 9984 h 4799"/>
                              <a:gd name="T184" fmla="+- 0 13006 12830"/>
                              <a:gd name="T185" fmla="*/ T184 w 260"/>
                              <a:gd name="T186" fmla="+- 0 10016 5982"/>
                              <a:gd name="T187" fmla="*/ 10016 h 4799"/>
                              <a:gd name="T188" fmla="+- 0 13026 12830"/>
                              <a:gd name="T189" fmla="*/ T188 w 260"/>
                              <a:gd name="T190" fmla="+- 0 10042 5982"/>
                              <a:gd name="T191" fmla="*/ 10042 h 4799"/>
                              <a:gd name="T192" fmla="+- 0 13058 12830"/>
                              <a:gd name="T193" fmla="*/ T192 w 260"/>
                              <a:gd name="T194" fmla="+- 0 10046 5982"/>
                              <a:gd name="T195" fmla="*/ 10046 h 4799"/>
                              <a:gd name="T196" fmla="+- 0 13084 12830"/>
                              <a:gd name="T197" fmla="*/ T196 w 260"/>
                              <a:gd name="T198" fmla="+- 0 10026 5982"/>
                              <a:gd name="T199" fmla="*/ 10026 h 4799"/>
                              <a:gd name="T200" fmla="+- 0 13090 12830"/>
                              <a:gd name="T201" fmla="*/ T200 w 260"/>
                              <a:gd name="T202" fmla="+- 0 10000 5982"/>
                              <a:gd name="T203" fmla="*/ 10000 h 479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</a:cxnLst>
                            <a:rect l="0" t="0" r="r" b="b"/>
                            <a:pathLst>
                              <a:path w="260" h="4799">
                                <a:moveTo>
                                  <a:pt x="85" y="1504"/>
                                </a:moveTo>
                                <a:lnTo>
                                  <a:pt x="84" y="1498"/>
                                </a:lnTo>
                                <a:lnTo>
                                  <a:pt x="79" y="1488"/>
                                </a:lnTo>
                                <a:lnTo>
                                  <a:pt x="76" y="1483"/>
                                </a:lnTo>
                                <a:lnTo>
                                  <a:pt x="68" y="1475"/>
                                </a:lnTo>
                                <a:lnTo>
                                  <a:pt x="64" y="1472"/>
                                </a:lnTo>
                                <a:lnTo>
                                  <a:pt x="53" y="1468"/>
                                </a:lnTo>
                                <a:lnTo>
                                  <a:pt x="48" y="1467"/>
                                </a:lnTo>
                                <a:lnTo>
                                  <a:pt x="37" y="1467"/>
                                </a:lnTo>
                                <a:lnTo>
                                  <a:pt x="31" y="1468"/>
                                </a:lnTo>
                                <a:lnTo>
                                  <a:pt x="21" y="1472"/>
                                </a:lnTo>
                                <a:lnTo>
                                  <a:pt x="16" y="1475"/>
                                </a:lnTo>
                                <a:lnTo>
                                  <a:pt x="8" y="1483"/>
                                </a:lnTo>
                                <a:lnTo>
                                  <a:pt x="5" y="1488"/>
                                </a:lnTo>
                                <a:lnTo>
                                  <a:pt x="1" y="1498"/>
                                </a:lnTo>
                                <a:lnTo>
                                  <a:pt x="0" y="1504"/>
                                </a:lnTo>
                                <a:lnTo>
                                  <a:pt x="0" y="1515"/>
                                </a:lnTo>
                                <a:lnTo>
                                  <a:pt x="1" y="1520"/>
                                </a:lnTo>
                                <a:lnTo>
                                  <a:pt x="5" y="1531"/>
                                </a:lnTo>
                                <a:lnTo>
                                  <a:pt x="8" y="1535"/>
                                </a:lnTo>
                                <a:lnTo>
                                  <a:pt x="16" y="1543"/>
                                </a:lnTo>
                                <a:lnTo>
                                  <a:pt x="21" y="1546"/>
                                </a:lnTo>
                                <a:lnTo>
                                  <a:pt x="31" y="1550"/>
                                </a:lnTo>
                                <a:lnTo>
                                  <a:pt x="37" y="1551"/>
                                </a:lnTo>
                                <a:lnTo>
                                  <a:pt x="48" y="1551"/>
                                </a:lnTo>
                                <a:lnTo>
                                  <a:pt x="53" y="1550"/>
                                </a:lnTo>
                                <a:lnTo>
                                  <a:pt x="64" y="1546"/>
                                </a:lnTo>
                                <a:lnTo>
                                  <a:pt x="68" y="1543"/>
                                </a:lnTo>
                                <a:lnTo>
                                  <a:pt x="76" y="1535"/>
                                </a:lnTo>
                                <a:lnTo>
                                  <a:pt x="79" y="1531"/>
                                </a:lnTo>
                                <a:lnTo>
                                  <a:pt x="84" y="1520"/>
                                </a:lnTo>
                                <a:lnTo>
                                  <a:pt x="85" y="1515"/>
                                </a:lnTo>
                                <a:lnTo>
                                  <a:pt x="85" y="1509"/>
                                </a:lnTo>
                                <a:lnTo>
                                  <a:pt x="85" y="1504"/>
                                </a:lnTo>
                                <a:close/>
                                <a:moveTo>
                                  <a:pt x="85" y="770"/>
                                </a:moveTo>
                                <a:lnTo>
                                  <a:pt x="84" y="765"/>
                                </a:lnTo>
                                <a:lnTo>
                                  <a:pt x="79" y="754"/>
                                </a:lnTo>
                                <a:lnTo>
                                  <a:pt x="76" y="750"/>
                                </a:lnTo>
                                <a:lnTo>
                                  <a:pt x="68" y="742"/>
                                </a:lnTo>
                                <a:lnTo>
                                  <a:pt x="64" y="739"/>
                                </a:lnTo>
                                <a:lnTo>
                                  <a:pt x="53" y="735"/>
                                </a:lnTo>
                                <a:lnTo>
                                  <a:pt x="48" y="733"/>
                                </a:lnTo>
                                <a:lnTo>
                                  <a:pt x="37" y="733"/>
                                </a:lnTo>
                                <a:lnTo>
                                  <a:pt x="31" y="735"/>
                                </a:lnTo>
                                <a:lnTo>
                                  <a:pt x="21" y="739"/>
                                </a:lnTo>
                                <a:lnTo>
                                  <a:pt x="16" y="742"/>
                                </a:lnTo>
                                <a:lnTo>
                                  <a:pt x="8" y="750"/>
                                </a:lnTo>
                                <a:lnTo>
                                  <a:pt x="5" y="754"/>
                                </a:lnTo>
                                <a:lnTo>
                                  <a:pt x="1" y="765"/>
                                </a:lnTo>
                                <a:lnTo>
                                  <a:pt x="0" y="770"/>
                                </a:lnTo>
                                <a:lnTo>
                                  <a:pt x="0" y="781"/>
                                </a:lnTo>
                                <a:lnTo>
                                  <a:pt x="1" y="787"/>
                                </a:lnTo>
                                <a:lnTo>
                                  <a:pt x="5" y="797"/>
                                </a:lnTo>
                                <a:lnTo>
                                  <a:pt x="8" y="802"/>
                                </a:lnTo>
                                <a:lnTo>
                                  <a:pt x="16" y="810"/>
                                </a:lnTo>
                                <a:lnTo>
                                  <a:pt x="21" y="813"/>
                                </a:lnTo>
                                <a:lnTo>
                                  <a:pt x="31" y="817"/>
                                </a:lnTo>
                                <a:lnTo>
                                  <a:pt x="37" y="818"/>
                                </a:lnTo>
                                <a:lnTo>
                                  <a:pt x="48" y="818"/>
                                </a:lnTo>
                                <a:lnTo>
                                  <a:pt x="53" y="817"/>
                                </a:lnTo>
                                <a:lnTo>
                                  <a:pt x="64" y="813"/>
                                </a:lnTo>
                                <a:lnTo>
                                  <a:pt x="68" y="810"/>
                                </a:lnTo>
                                <a:lnTo>
                                  <a:pt x="76" y="802"/>
                                </a:lnTo>
                                <a:lnTo>
                                  <a:pt x="79" y="797"/>
                                </a:lnTo>
                                <a:lnTo>
                                  <a:pt x="84" y="787"/>
                                </a:lnTo>
                                <a:lnTo>
                                  <a:pt x="85" y="781"/>
                                </a:lnTo>
                                <a:lnTo>
                                  <a:pt x="85" y="776"/>
                                </a:lnTo>
                                <a:lnTo>
                                  <a:pt x="85" y="770"/>
                                </a:lnTo>
                                <a:close/>
                                <a:moveTo>
                                  <a:pt x="85" y="37"/>
                                </a:moveTo>
                                <a:lnTo>
                                  <a:pt x="84" y="31"/>
                                </a:lnTo>
                                <a:lnTo>
                                  <a:pt x="79" y="21"/>
                                </a:lnTo>
                                <a:lnTo>
                                  <a:pt x="76" y="17"/>
                                </a:lnTo>
                                <a:lnTo>
                                  <a:pt x="68" y="9"/>
                                </a:lnTo>
                                <a:lnTo>
                                  <a:pt x="64" y="6"/>
                                </a:lnTo>
                                <a:lnTo>
                                  <a:pt x="53" y="1"/>
                                </a:lnTo>
                                <a:lnTo>
                                  <a:pt x="48" y="0"/>
                                </a:lnTo>
                                <a:lnTo>
                                  <a:pt x="37" y="0"/>
                                </a:lnTo>
                                <a:lnTo>
                                  <a:pt x="31" y="1"/>
                                </a:lnTo>
                                <a:lnTo>
                                  <a:pt x="21" y="6"/>
                                </a:lnTo>
                                <a:lnTo>
                                  <a:pt x="16" y="9"/>
                                </a:lnTo>
                                <a:lnTo>
                                  <a:pt x="8" y="17"/>
                                </a:lnTo>
                                <a:lnTo>
                                  <a:pt x="5" y="21"/>
                                </a:lnTo>
                                <a:lnTo>
                                  <a:pt x="1" y="31"/>
                                </a:lnTo>
                                <a:lnTo>
                                  <a:pt x="0" y="37"/>
                                </a:lnTo>
                                <a:lnTo>
                                  <a:pt x="0" y="48"/>
                                </a:lnTo>
                                <a:lnTo>
                                  <a:pt x="1" y="53"/>
                                </a:lnTo>
                                <a:lnTo>
                                  <a:pt x="5" y="64"/>
                                </a:lnTo>
                                <a:lnTo>
                                  <a:pt x="8" y="68"/>
                                </a:lnTo>
                                <a:lnTo>
                                  <a:pt x="16" y="76"/>
                                </a:lnTo>
                                <a:lnTo>
                                  <a:pt x="21" y="79"/>
                                </a:lnTo>
                                <a:lnTo>
                                  <a:pt x="31" y="84"/>
                                </a:lnTo>
                                <a:lnTo>
                                  <a:pt x="37" y="85"/>
                                </a:lnTo>
                                <a:lnTo>
                                  <a:pt x="48" y="85"/>
                                </a:lnTo>
                                <a:lnTo>
                                  <a:pt x="53" y="84"/>
                                </a:lnTo>
                                <a:lnTo>
                                  <a:pt x="64" y="79"/>
                                </a:lnTo>
                                <a:lnTo>
                                  <a:pt x="68" y="76"/>
                                </a:lnTo>
                                <a:lnTo>
                                  <a:pt x="76" y="68"/>
                                </a:lnTo>
                                <a:lnTo>
                                  <a:pt x="79" y="64"/>
                                </a:lnTo>
                                <a:lnTo>
                                  <a:pt x="84" y="53"/>
                                </a:lnTo>
                                <a:lnTo>
                                  <a:pt x="85" y="48"/>
                                </a:lnTo>
                                <a:lnTo>
                                  <a:pt x="85" y="42"/>
                                </a:lnTo>
                                <a:lnTo>
                                  <a:pt x="85" y="37"/>
                                </a:lnTo>
                                <a:close/>
                                <a:moveTo>
                                  <a:pt x="260" y="4751"/>
                                </a:moveTo>
                                <a:lnTo>
                                  <a:pt x="258" y="4745"/>
                                </a:lnTo>
                                <a:lnTo>
                                  <a:pt x="254" y="4735"/>
                                </a:lnTo>
                                <a:lnTo>
                                  <a:pt x="251" y="4731"/>
                                </a:lnTo>
                                <a:lnTo>
                                  <a:pt x="243" y="4723"/>
                                </a:lnTo>
                                <a:lnTo>
                                  <a:pt x="239" y="4720"/>
                                </a:lnTo>
                                <a:lnTo>
                                  <a:pt x="228" y="4715"/>
                                </a:lnTo>
                                <a:lnTo>
                                  <a:pt x="223" y="4714"/>
                                </a:lnTo>
                                <a:lnTo>
                                  <a:pt x="212" y="4714"/>
                                </a:lnTo>
                                <a:lnTo>
                                  <a:pt x="206" y="4715"/>
                                </a:lnTo>
                                <a:lnTo>
                                  <a:pt x="196" y="4720"/>
                                </a:lnTo>
                                <a:lnTo>
                                  <a:pt x="191" y="4723"/>
                                </a:lnTo>
                                <a:lnTo>
                                  <a:pt x="183" y="4731"/>
                                </a:lnTo>
                                <a:lnTo>
                                  <a:pt x="180" y="4735"/>
                                </a:lnTo>
                                <a:lnTo>
                                  <a:pt x="176" y="4745"/>
                                </a:lnTo>
                                <a:lnTo>
                                  <a:pt x="175" y="4751"/>
                                </a:lnTo>
                                <a:lnTo>
                                  <a:pt x="175" y="4762"/>
                                </a:lnTo>
                                <a:lnTo>
                                  <a:pt x="176" y="4767"/>
                                </a:lnTo>
                                <a:lnTo>
                                  <a:pt x="180" y="4778"/>
                                </a:lnTo>
                                <a:lnTo>
                                  <a:pt x="183" y="4782"/>
                                </a:lnTo>
                                <a:lnTo>
                                  <a:pt x="191" y="4790"/>
                                </a:lnTo>
                                <a:lnTo>
                                  <a:pt x="196" y="4793"/>
                                </a:lnTo>
                                <a:lnTo>
                                  <a:pt x="206" y="4798"/>
                                </a:lnTo>
                                <a:lnTo>
                                  <a:pt x="212" y="4799"/>
                                </a:lnTo>
                                <a:lnTo>
                                  <a:pt x="223" y="4799"/>
                                </a:lnTo>
                                <a:lnTo>
                                  <a:pt x="228" y="4798"/>
                                </a:lnTo>
                                <a:lnTo>
                                  <a:pt x="239" y="4793"/>
                                </a:lnTo>
                                <a:lnTo>
                                  <a:pt x="243" y="4790"/>
                                </a:lnTo>
                                <a:lnTo>
                                  <a:pt x="251" y="4782"/>
                                </a:lnTo>
                                <a:lnTo>
                                  <a:pt x="254" y="4778"/>
                                </a:lnTo>
                                <a:lnTo>
                                  <a:pt x="258" y="4767"/>
                                </a:lnTo>
                                <a:lnTo>
                                  <a:pt x="260" y="4762"/>
                                </a:lnTo>
                                <a:lnTo>
                                  <a:pt x="260" y="4756"/>
                                </a:lnTo>
                                <a:lnTo>
                                  <a:pt x="260" y="4751"/>
                                </a:lnTo>
                                <a:close/>
                                <a:moveTo>
                                  <a:pt x="260" y="4384"/>
                                </a:moveTo>
                                <a:lnTo>
                                  <a:pt x="258" y="4379"/>
                                </a:lnTo>
                                <a:lnTo>
                                  <a:pt x="254" y="4368"/>
                                </a:lnTo>
                                <a:lnTo>
                                  <a:pt x="251" y="4364"/>
                                </a:lnTo>
                                <a:lnTo>
                                  <a:pt x="243" y="4356"/>
                                </a:lnTo>
                                <a:lnTo>
                                  <a:pt x="239" y="4353"/>
                                </a:lnTo>
                                <a:lnTo>
                                  <a:pt x="228" y="4349"/>
                                </a:lnTo>
                                <a:lnTo>
                                  <a:pt x="223" y="4347"/>
                                </a:lnTo>
                                <a:lnTo>
                                  <a:pt x="212" y="4347"/>
                                </a:lnTo>
                                <a:lnTo>
                                  <a:pt x="206" y="4349"/>
                                </a:lnTo>
                                <a:lnTo>
                                  <a:pt x="196" y="4353"/>
                                </a:lnTo>
                                <a:lnTo>
                                  <a:pt x="191" y="4356"/>
                                </a:lnTo>
                                <a:lnTo>
                                  <a:pt x="183" y="4364"/>
                                </a:lnTo>
                                <a:lnTo>
                                  <a:pt x="180" y="4368"/>
                                </a:lnTo>
                                <a:lnTo>
                                  <a:pt x="176" y="4379"/>
                                </a:lnTo>
                                <a:lnTo>
                                  <a:pt x="175" y="4384"/>
                                </a:lnTo>
                                <a:lnTo>
                                  <a:pt x="175" y="4395"/>
                                </a:lnTo>
                                <a:lnTo>
                                  <a:pt x="176" y="4401"/>
                                </a:lnTo>
                                <a:lnTo>
                                  <a:pt x="180" y="4411"/>
                                </a:lnTo>
                                <a:lnTo>
                                  <a:pt x="183" y="4416"/>
                                </a:lnTo>
                                <a:lnTo>
                                  <a:pt x="191" y="4424"/>
                                </a:lnTo>
                                <a:lnTo>
                                  <a:pt x="196" y="4427"/>
                                </a:lnTo>
                                <a:lnTo>
                                  <a:pt x="206" y="4431"/>
                                </a:lnTo>
                                <a:lnTo>
                                  <a:pt x="212" y="4432"/>
                                </a:lnTo>
                                <a:lnTo>
                                  <a:pt x="223" y="4432"/>
                                </a:lnTo>
                                <a:lnTo>
                                  <a:pt x="228" y="4431"/>
                                </a:lnTo>
                                <a:lnTo>
                                  <a:pt x="239" y="4427"/>
                                </a:lnTo>
                                <a:lnTo>
                                  <a:pt x="243" y="4424"/>
                                </a:lnTo>
                                <a:lnTo>
                                  <a:pt x="251" y="4416"/>
                                </a:lnTo>
                                <a:lnTo>
                                  <a:pt x="254" y="4411"/>
                                </a:lnTo>
                                <a:lnTo>
                                  <a:pt x="258" y="4401"/>
                                </a:lnTo>
                                <a:lnTo>
                                  <a:pt x="260" y="4395"/>
                                </a:lnTo>
                                <a:lnTo>
                                  <a:pt x="260" y="4390"/>
                                </a:lnTo>
                                <a:lnTo>
                                  <a:pt x="260" y="4384"/>
                                </a:lnTo>
                                <a:close/>
                                <a:moveTo>
                                  <a:pt x="260" y="4018"/>
                                </a:moveTo>
                                <a:lnTo>
                                  <a:pt x="258" y="4012"/>
                                </a:lnTo>
                                <a:lnTo>
                                  <a:pt x="254" y="4002"/>
                                </a:lnTo>
                                <a:lnTo>
                                  <a:pt x="251" y="3997"/>
                                </a:lnTo>
                                <a:lnTo>
                                  <a:pt x="243" y="3989"/>
                                </a:lnTo>
                                <a:lnTo>
                                  <a:pt x="239" y="3986"/>
                                </a:lnTo>
                                <a:lnTo>
                                  <a:pt x="228" y="3982"/>
                                </a:lnTo>
                                <a:lnTo>
                                  <a:pt x="223" y="3981"/>
                                </a:lnTo>
                                <a:lnTo>
                                  <a:pt x="212" y="3981"/>
                                </a:lnTo>
                                <a:lnTo>
                                  <a:pt x="206" y="3982"/>
                                </a:lnTo>
                                <a:lnTo>
                                  <a:pt x="196" y="3986"/>
                                </a:lnTo>
                                <a:lnTo>
                                  <a:pt x="191" y="3989"/>
                                </a:lnTo>
                                <a:lnTo>
                                  <a:pt x="183" y="3997"/>
                                </a:lnTo>
                                <a:lnTo>
                                  <a:pt x="180" y="4002"/>
                                </a:lnTo>
                                <a:lnTo>
                                  <a:pt x="176" y="4012"/>
                                </a:lnTo>
                                <a:lnTo>
                                  <a:pt x="175" y="4018"/>
                                </a:lnTo>
                                <a:lnTo>
                                  <a:pt x="175" y="4029"/>
                                </a:lnTo>
                                <a:lnTo>
                                  <a:pt x="176" y="4034"/>
                                </a:lnTo>
                                <a:lnTo>
                                  <a:pt x="180" y="4044"/>
                                </a:lnTo>
                                <a:lnTo>
                                  <a:pt x="183" y="4049"/>
                                </a:lnTo>
                                <a:lnTo>
                                  <a:pt x="191" y="4057"/>
                                </a:lnTo>
                                <a:lnTo>
                                  <a:pt x="196" y="4060"/>
                                </a:lnTo>
                                <a:lnTo>
                                  <a:pt x="206" y="4064"/>
                                </a:lnTo>
                                <a:lnTo>
                                  <a:pt x="212" y="4065"/>
                                </a:lnTo>
                                <a:lnTo>
                                  <a:pt x="223" y="4065"/>
                                </a:lnTo>
                                <a:lnTo>
                                  <a:pt x="228" y="4064"/>
                                </a:lnTo>
                                <a:lnTo>
                                  <a:pt x="239" y="4060"/>
                                </a:lnTo>
                                <a:lnTo>
                                  <a:pt x="243" y="4057"/>
                                </a:lnTo>
                                <a:lnTo>
                                  <a:pt x="251" y="4049"/>
                                </a:lnTo>
                                <a:lnTo>
                                  <a:pt x="254" y="4044"/>
                                </a:lnTo>
                                <a:lnTo>
                                  <a:pt x="258" y="4034"/>
                                </a:lnTo>
                                <a:lnTo>
                                  <a:pt x="260" y="4029"/>
                                </a:lnTo>
                                <a:lnTo>
                                  <a:pt x="260" y="4023"/>
                                </a:lnTo>
                                <a:lnTo>
                                  <a:pt x="260" y="40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docshape4"/>
                        <wps:cNvSpPr txBox="1">
                          <a:spLocks noChangeArrowheads="1"/>
                        </wps:cNvSpPr>
                        <wps:spPr bwMode="auto">
                          <a:xfrm>
                            <a:off x="13082" y="4594"/>
                            <a:ext cx="7969" cy="3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C11901F" w14:textId="77777777" w:rsidR="000945B2" w:rsidRDefault="000945B2" w:rsidP="000945B2">
                              <w:pPr>
                                <w:spacing w:before="1"/>
                                <w:rPr>
                                  <w:b/>
                                  <w:sz w:val="49"/>
                                </w:rPr>
                              </w:pPr>
                              <w:r>
                                <w:rPr>
                                  <w:b/>
                                  <w:w w:val="105"/>
                                  <w:sz w:val="49"/>
                                </w:rPr>
                                <w:t>Who</w:t>
                              </w:r>
                              <w:r>
                                <w:rPr>
                                  <w:b/>
                                  <w:spacing w:val="-26"/>
                                  <w:w w:val="105"/>
                                  <w:sz w:val="49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05"/>
                                  <w:sz w:val="49"/>
                                </w:rPr>
                                <w:t>can</w:t>
                              </w:r>
                              <w:r>
                                <w:rPr>
                                  <w:b/>
                                  <w:spacing w:val="-25"/>
                                  <w:w w:val="105"/>
                                  <w:sz w:val="49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2"/>
                                  <w:w w:val="105"/>
                                  <w:sz w:val="49"/>
                                </w:rPr>
                                <w:t>participate?</w:t>
                              </w:r>
                            </w:p>
                            <w:p w14:paraId="58D2D7B7" w14:textId="07595321" w:rsidR="000945B2" w:rsidRPr="00993C21" w:rsidRDefault="00AA0564" w:rsidP="000945B2">
                              <w:pPr>
                                <w:spacing w:before="253"/>
                                <w:rPr>
                                  <w:sz w:val="26"/>
                                </w:rPr>
                              </w:pPr>
                              <w:r>
                                <w:rPr>
                                  <w:sz w:val="26"/>
                                </w:rPr>
                                <w:t>T</w:t>
                              </w:r>
                              <w:r w:rsidRPr="00993C21">
                                <w:rPr>
                                  <w:sz w:val="26"/>
                                </w:rPr>
                                <w:t>eenagers who:</w:t>
                              </w:r>
                            </w:p>
                            <w:p w14:paraId="707C271F" w14:textId="77777777" w:rsidR="009553A0" w:rsidRPr="00993C21" w:rsidRDefault="009553A0" w:rsidP="00993C21">
                              <w:pPr>
                                <w:spacing w:before="48" w:line="276" w:lineRule="auto"/>
                                <w:rPr>
                                  <w:sz w:val="26"/>
                                </w:rPr>
                              </w:pPr>
                              <w:r w:rsidRPr="00993C21">
                                <w:rPr>
                                  <w:sz w:val="26"/>
                                </w:rPr>
                                <w:t xml:space="preserve">Have a diagnosis of CP or ABI (at least 6 months post ABI) </w:t>
                              </w:r>
                            </w:p>
                            <w:p w14:paraId="1039426A" w14:textId="77777777" w:rsidR="00993C21" w:rsidRPr="00993C21" w:rsidRDefault="009553A0" w:rsidP="00993C21">
                              <w:pPr>
                                <w:spacing w:before="48" w:line="276" w:lineRule="auto"/>
                                <w:rPr>
                                  <w:spacing w:val="-7"/>
                                  <w:sz w:val="26"/>
                                </w:rPr>
                              </w:pPr>
                              <w:r w:rsidRPr="00993C21">
                                <w:rPr>
                                  <w:sz w:val="26"/>
                                </w:rPr>
                                <w:t xml:space="preserve">Are between 11-17 years of age and </w:t>
                              </w:r>
                              <w:r w:rsidR="000945B2" w:rsidRPr="00993C21">
                                <w:rPr>
                                  <w:sz w:val="26"/>
                                </w:rPr>
                                <w:t>attend</w:t>
                              </w:r>
                              <w:r w:rsidR="000945B2" w:rsidRPr="00993C21">
                                <w:rPr>
                                  <w:spacing w:val="-7"/>
                                  <w:sz w:val="26"/>
                                </w:rPr>
                                <w:t xml:space="preserve"> </w:t>
                              </w:r>
                              <w:r w:rsidR="000945B2" w:rsidRPr="00993C21">
                                <w:rPr>
                                  <w:sz w:val="26"/>
                                </w:rPr>
                                <w:t>mainstream</w:t>
                              </w:r>
                              <w:r w:rsidR="000945B2" w:rsidRPr="00993C21">
                                <w:rPr>
                                  <w:spacing w:val="-7"/>
                                  <w:sz w:val="26"/>
                                </w:rPr>
                                <w:t xml:space="preserve"> </w:t>
                              </w:r>
                              <w:r w:rsidRPr="00993C21">
                                <w:rPr>
                                  <w:spacing w:val="-7"/>
                                  <w:sz w:val="26"/>
                                </w:rPr>
                                <w:t xml:space="preserve">high school  </w:t>
                              </w:r>
                            </w:p>
                            <w:p w14:paraId="5043985C" w14:textId="25A9F2B6" w:rsidR="000945B2" w:rsidRPr="00993C21" w:rsidRDefault="0021298B" w:rsidP="00993C21">
                              <w:pPr>
                                <w:spacing w:before="48" w:line="276" w:lineRule="auto"/>
                                <w:rPr>
                                  <w:sz w:val="26"/>
                                </w:rPr>
                              </w:pPr>
                              <w:r>
                                <w:rPr>
                                  <w:sz w:val="26"/>
                                </w:rPr>
                                <w:t>H</w:t>
                              </w:r>
                              <w:r w:rsidR="000945B2" w:rsidRPr="00993C21">
                                <w:rPr>
                                  <w:sz w:val="26"/>
                                </w:rPr>
                                <w:t>ave</w:t>
                              </w:r>
                              <w:r w:rsidR="000945B2" w:rsidRPr="00993C21">
                                <w:rPr>
                                  <w:spacing w:val="3"/>
                                  <w:sz w:val="26"/>
                                </w:rPr>
                                <w:t xml:space="preserve"> </w:t>
                              </w:r>
                              <w:r w:rsidR="000945B2" w:rsidRPr="00993C21">
                                <w:rPr>
                                  <w:sz w:val="26"/>
                                </w:rPr>
                                <w:t>difficulty</w:t>
                              </w:r>
                              <w:r w:rsidR="000945B2" w:rsidRPr="00993C21">
                                <w:rPr>
                                  <w:spacing w:val="4"/>
                                  <w:sz w:val="26"/>
                                </w:rPr>
                                <w:t xml:space="preserve"> </w:t>
                              </w:r>
                              <w:r w:rsidR="000945B2" w:rsidRPr="00993C21">
                                <w:rPr>
                                  <w:sz w:val="26"/>
                                </w:rPr>
                                <w:t>with</w:t>
                              </w:r>
                              <w:r w:rsidR="000945B2" w:rsidRPr="00993C21">
                                <w:rPr>
                                  <w:spacing w:val="4"/>
                                  <w:sz w:val="26"/>
                                </w:rPr>
                                <w:t xml:space="preserve"> </w:t>
                              </w:r>
                              <w:r w:rsidR="000945B2" w:rsidRPr="00993C21">
                                <w:rPr>
                                  <w:sz w:val="26"/>
                                </w:rPr>
                                <w:t>social</w:t>
                              </w:r>
                              <w:r w:rsidR="000945B2" w:rsidRPr="00993C21">
                                <w:rPr>
                                  <w:spacing w:val="4"/>
                                  <w:sz w:val="26"/>
                                </w:rPr>
                                <w:t xml:space="preserve"> </w:t>
                              </w:r>
                              <w:r w:rsidR="000945B2" w:rsidRPr="00993C21">
                                <w:rPr>
                                  <w:sz w:val="26"/>
                                </w:rPr>
                                <w:t>skills</w:t>
                              </w:r>
                              <w:r w:rsidR="000945B2" w:rsidRPr="00993C21">
                                <w:rPr>
                                  <w:spacing w:val="4"/>
                                  <w:sz w:val="26"/>
                                </w:rPr>
                                <w:t xml:space="preserve"> </w:t>
                              </w:r>
                              <w:r w:rsidR="000945B2" w:rsidRPr="00993C21">
                                <w:rPr>
                                  <w:sz w:val="26"/>
                                </w:rPr>
                                <w:t>and</w:t>
                              </w:r>
                              <w:r w:rsidR="000945B2" w:rsidRPr="00993C21">
                                <w:rPr>
                                  <w:spacing w:val="4"/>
                                  <w:sz w:val="26"/>
                                </w:rPr>
                                <w:t xml:space="preserve"> </w:t>
                              </w:r>
                              <w:r w:rsidR="000945B2" w:rsidRPr="00993C21">
                                <w:rPr>
                                  <w:sz w:val="26"/>
                                </w:rPr>
                                <w:t>making</w:t>
                              </w:r>
                              <w:r w:rsidR="000945B2" w:rsidRPr="00993C21">
                                <w:rPr>
                                  <w:spacing w:val="4"/>
                                  <w:sz w:val="26"/>
                                </w:rPr>
                                <w:t xml:space="preserve"> </w:t>
                              </w:r>
                              <w:r w:rsidR="000945B2" w:rsidRPr="00993C21">
                                <w:rPr>
                                  <w:sz w:val="26"/>
                                </w:rPr>
                                <w:t>and</w:t>
                              </w:r>
                              <w:r w:rsidR="000945B2" w:rsidRPr="00993C21">
                                <w:rPr>
                                  <w:spacing w:val="4"/>
                                  <w:sz w:val="26"/>
                                </w:rPr>
                                <w:t xml:space="preserve"> </w:t>
                              </w:r>
                              <w:r w:rsidR="000945B2" w:rsidRPr="00993C21">
                                <w:rPr>
                                  <w:spacing w:val="-2"/>
                                  <w:sz w:val="26"/>
                                </w:rPr>
                                <w:t>maintaining</w:t>
                              </w:r>
                              <w:r w:rsidR="00993C21" w:rsidRPr="00993C21">
                                <w:rPr>
                                  <w:sz w:val="26"/>
                                </w:rPr>
                                <w:t xml:space="preserve"> </w:t>
                              </w:r>
                              <w:r w:rsidR="000945B2" w:rsidRPr="00993C21">
                                <w:rPr>
                                  <w:spacing w:val="-2"/>
                                  <w:w w:val="110"/>
                                  <w:sz w:val="26"/>
                                </w:rPr>
                                <w:t>friendship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0" name="docshape5"/>
                        <wps:cNvSpPr txBox="1">
                          <a:spLocks noChangeArrowheads="1"/>
                        </wps:cNvSpPr>
                        <wps:spPr bwMode="auto">
                          <a:xfrm>
                            <a:off x="12556" y="8585"/>
                            <a:ext cx="8513" cy="2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B82B38C" w14:textId="77777777" w:rsidR="000945B2" w:rsidRPr="000C7170" w:rsidRDefault="000945B2" w:rsidP="000945B2">
                              <w:pPr>
                                <w:spacing w:line="548" w:lineRule="exact"/>
                                <w:rPr>
                                  <w:b/>
                                  <w:sz w:val="49"/>
                                  <w:szCs w:val="49"/>
                                </w:rPr>
                              </w:pPr>
                              <w:r w:rsidRPr="000C7170">
                                <w:rPr>
                                  <w:b/>
                                  <w:w w:val="105"/>
                                  <w:sz w:val="49"/>
                                  <w:szCs w:val="49"/>
                                </w:rPr>
                                <w:t>Who</w:t>
                              </w:r>
                              <w:r w:rsidRPr="000C7170">
                                <w:rPr>
                                  <w:b/>
                                  <w:spacing w:val="5"/>
                                  <w:w w:val="105"/>
                                  <w:sz w:val="49"/>
                                  <w:szCs w:val="49"/>
                                </w:rPr>
                                <w:t xml:space="preserve"> </w:t>
                              </w:r>
                              <w:r w:rsidRPr="000C7170">
                                <w:rPr>
                                  <w:b/>
                                  <w:w w:val="105"/>
                                  <w:sz w:val="49"/>
                                  <w:szCs w:val="49"/>
                                </w:rPr>
                                <w:t>is</w:t>
                              </w:r>
                              <w:r w:rsidRPr="000C7170">
                                <w:rPr>
                                  <w:b/>
                                  <w:spacing w:val="5"/>
                                  <w:w w:val="105"/>
                                  <w:sz w:val="49"/>
                                  <w:szCs w:val="49"/>
                                </w:rPr>
                                <w:t xml:space="preserve"> </w:t>
                              </w:r>
                              <w:r w:rsidRPr="000C7170">
                                <w:rPr>
                                  <w:b/>
                                  <w:w w:val="105"/>
                                  <w:sz w:val="49"/>
                                  <w:szCs w:val="49"/>
                                </w:rPr>
                                <w:t>not</w:t>
                              </w:r>
                              <w:r w:rsidRPr="000C7170">
                                <w:rPr>
                                  <w:b/>
                                  <w:spacing w:val="5"/>
                                  <w:w w:val="105"/>
                                  <w:sz w:val="49"/>
                                  <w:szCs w:val="49"/>
                                </w:rPr>
                                <w:t xml:space="preserve"> </w:t>
                              </w:r>
                              <w:r w:rsidRPr="000C7170">
                                <w:rPr>
                                  <w:b/>
                                  <w:w w:val="105"/>
                                  <w:sz w:val="49"/>
                                  <w:szCs w:val="49"/>
                                </w:rPr>
                                <w:t>eligible</w:t>
                              </w:r>
                              <w:r w:rsidRPr="000C7170">
                                <w:rPr>
                                  <w:b/>
                                  <w:spacing w:val="5"/>
                                  <w:w w:val="105"/>
                                  <w:sz w:val="49"/>
                                  <w:szCs w:val="49"/>
                                </w:rPr>
                                <w:t xml:space="preserve"> </w:t>
                              </w:r>
                              <w:r w:rsidRPr="000C7170">
                                <w:rPr>
                                  <w:b/>
                                  <w:w w:val="105"/>
                                  <w:sz w:val="49"/>
                                  <w:szCs w:val="49"/>
                                </w:rPr>
                                <w:t>to</w:t>
                              </w:r>
                              <w:r w:rsidRPr="000C7170">
                                <w:rPr>
                                  <w:b/>
                                  <w:spacing w:val="6"/>
                                  <w:w w:val="105"/>
                                  <w:sz w:val="49"/>
                                  <w:szCs w:val="49"/>
                                </w:rPr>
                                <w:t xml:space="preserve"> </w:t>
                              </w:r>
                              <w:r w:rsidRPr="000C7170">
                                <w:rPr>
                                  <w:b/>
                                  <w:spacing w:val="-2"/>
                                  <w:sz w:val="49"/>
                                  <w:szCs w:val="49"/>
                                </w:rPr>
                                <w:t>participate?</w:t>
                              </w:r>
                            </w:p>
                            <w:p w14:paraId="202EDEB3" w14:textId="3D07D017" w:rsidR="000945B2" w:rsidRPr="009553A0" w:rsidRDefault="009553A0" w:rsidP="000945B2">
                              <w:pPr>
                                <w:spacing w:before="276"/>
                                <w:ind w:left="174"/>
                                <w:rPr>
                                  <w:sz w:val="26"/>
                                </w:rPr>
                              </w:pPr>
                              <w:r>
                                <w:rPr>
                                  <w:sz w:val="26"/>
                                </w:rPr>
                                <w:t>T</w:t>
                              </w:r>
                              <w:r w:rsidR="00993C21">
                                <w:rPr>
                                  <w:sz w:val="26"/>
                                </w:rPr>
                                <w:t>e</w:t>
                              </w:r>
                              <w:r>
                                <w:rPr>
                                  <w:sz w:val="26"/>
                                </w:rPr>
                                <w:t xml:space="preserve">enagers </w:t>
                              </w:r>
                              <w:r w:rsidR="000945B2" w:rsidRPr="009553A0">
                                <w:rPr>
                                  <w:spacing w:val="-4"/>
                                  <w:w w:val="105"/>
                                  <w:sz w:val="26"/>
                                </w:rPr>
                                <w:t>who:</w:t>
                              </w:r>
                            </w:p>
                            <w:p w14:paraId="41222E87" w14:textId="77777777" w:rsidR="000945B2" w:rsidRPr="009553A0" w:rsidRDefault="000945B2" w:rsidP="000945B2">
                              <w:pPr>
                                <w:spacing w:before="47" w:line="276" w:lineRule="auto"/>
                                <w:ind w:left="622" w:right="1068"/>
                                <w:rPr>
                                  <w:sz w:val="26"/>
                                </w:rPr>
                              </w:pPr>
                              <w:r w:rsidRPr="009553A0">
                                <w:rPr>
                                  <w:sz w:val="26"/>
                                </w:rPr>
                                <w:t>have</w:t>
                              </w:r>
                              <w:r w:rsidRPr="009553A0">
                                <w:rPr>
                                  <w:spacing w:val="-2"/>
                                  <w:sz w:val="26"/>
                                </w:rPr>
                                <w:t xml:space="preserve"> </w:t>
                              </w:r>
                              <w:r w:rsidRPr="009553A0">
                                <w:rPr>
                                  <w:sz w:val="26"/>
                                </w:rPr>
                                <w:t>severe</w:t>
                              </w:r>
                              <w:r w:rsidRPr="009553A0">
                                <w:rPr>
                                  <w:spacing w:val="-2"/>
                                  <w:sz w:val="26"/>
                                </w:rPr>
                                <w:t xml:space="preserve"> </w:t>
                              </w:r>
                              <w:r w:rsidRPr="009553A0">
                                <w:rPr>
                                  <w:sz w:val="26"/>
                                </w:rPr>
                                <w:t>visual</w:t>
                              </w:r>
                              <w:r w:rsidRPr="009553A0">
                                <w:rPr>
                                  <w:spacing w:val="-2"/>
                                  <w:sz w:val="26"/>
                                </w:rPr>
                                <w:t xml:space="preserve"> </w:t>
                              </w:r>
                              <w:r w:rsidRPr="009553A0">
                                <w:rPr>
                                  <w:sz w:val="26"/>
                                </w:rPr>
                                <w:t>or</w:t>
                              </w:r>
                              <w:r w:rsidRPr="009553A0">
                                <w:rPr>
                                  <w:spacing w:val="-2"/>
                                  <w:sz w:val="26"/>
                                </w:rPr>
                                <w:t xml:space="preserve"> </w:t>
                              </w:r>
                              <w:r w:rsidRPr="009553A0">
                                <w:rPr>
                                  <w:sz w:val="26"/>
                                </w:rPr>
                                <w:t>auditory</w:t>
                              </w:r>
                              <w:r w:rsidRPr="009553A0">
                                <w:rPr>
                                  <w:spacing w:val="-2"/>
                                  <w:sz w:val="26"/>
                                </w:rPr>
                                <w:t xml:space="preserve"> </w:t>
                              </w:r>
                              <w:r w:rsidRPr="009553A0">
                                <w:rPr>
                                  <w:sz w:val="26"/>
                                </w:rPr>
                                <w:t xml:space="preserve">impairment </w:t>
                              </w:r>
                              <w:r w:rsidRPr="009553A0">
                                <w:rPr>
                                  <w:w w:val="105"/>
                                  <w:sz w:val="26"/>
                                </w:rPr>
                                <w:t>have</w:t>
                              </w:r>
                              <w:r w:rsidRPr="009553A0">
                                <w:rPr>
                                  <w:spacing w:val="-3"/>
                                  <w:w w:val="105"/>
                                  <w:sz w:val="26"/>
                                </w:rPr>
                                <w:t xml:space="preserve"> </w:t>
                              </w:r>
                              <w:r w:rsidRPr="009553A0">
                                <w:rPr>
                                  <w:w w:val="105"/>
                                  <w:sz w:val="26"/>
                                </w:rPr>
                                <w:t>uncontrolled</w:t>
                              </w:r>
                              <w:r w:rsidRPr="009553A0">
                                <w:rPr>
                                  <w:spacing w:val="-3"/>
                                  <w:w w:val="105"/>
                                  <w:sz w:val="26"/>
                                </w:rPr>
                                <w:t xml:space="preserve"> </w:t>
                              </w:r>
                              <w:r w:rsidRPr="009553A0">
                                <w:rPr>
                                  <w:w w:val="105"/>
                                  <w:sz w:val="26"/>
                                </w:rPr>
                                <w:t>epilepsy</w:t>
                              </w:r>
                            </w:p>
                            <w:p w14:paraId="575FBF0B" w14:textId="77777777" w:rsidR="000945B2" w:rsidRDefault="000945B2" w:rsidP="000945B2">
                              <w:pPr>
                                <w:spacing w:before="1"/>
                                <w:ind w:left="622"/>
                                <w:rPr>
                                  <w:sz w:val="26"/>
                                </w:rPr>
                              </w:pPr>
                              <w:r w:rsidRPr="009553A0">
                                <w:rPr>
                                  <w:w w:val="95"/>
                                  <w:sz w:val="26"/>
                                </w:rPr>
                                <w:t>are</w:t>
                              </w:r>
                              <w:r w:rsidRPr="009553A0">
                                <w:rPr>
                                  <w:spacing w:val="14"/>
                                  <w:sz w:val="26"/>
                                </w:rPr>
                                <w:t xml:space="preserve"> </w:t>
                              </w:r>
                              <w:r w:rsidRPr="009553A0">
                                <w:rPr>
                                  <w:w w:val="95"/>
                                  <w:sz w:val="26"/>
                                </w:rPr>
                                <w:t>non-</w:t>
                              </w:r>
                              <w:r w:rsidRPr="009553A0">
                                <w:rPr>
                                  <w:spacing w:val="-2"/>
                                  <w:w w:val="95"/>
                                  <w:sz w:val="26"/>
                                </w:rPr>
                                <w:t>verbal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D96C03" id="Group 2" o:spid="_x0000_s1027" style="position:absolute;left:0;text-align:left;margin-left:607.75pt;margin-top:8pt;width:453.45pt;height:499.2pt;z-index:251659264;mso-position-horizontal-relative:margin" coordorigin="12217,1977" coordsize="9068,10704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2" o:spid="_x0000_s1028" type="#_x0000_t75" style="position:absolute;left:12217;top:1977;width:9068;height:1070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">
                  <v:imagedata r:id="rId11" o:title=""/>
                </v:shape>
                <v:shape id="docshape3" o:spid="_x0000_s1029" style="position:absolute;left:12830;top:5982;width:260;height:4799;visibility:visible;mso-wrap-style:square;v-text-anchor:top" coordsize="260,479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" path="m85,1504r-1,-6l79,1488r-3,-5l68,1475r-4,-3l53,1468r-5,-1l37,1467r-6,1l21,1472r-5,3l8,1483r-3,5l1,1498r-1,6l,1515r1,5l5,1531r3,4l16,1543r5,3l31,1550r6,1l48,1551r5,-1l64,1546r4,-3l76,1535r3,-4l84,1520r1,-5l85,1509r,-5xm85,770r-1,-5l79,754r-3,-4l68,742r-4,-3l53,735r-5,-2l37,733r-6,2l21,739r-5,3l8,750r-3,4l1,765,,770r,11l1,787r4,10l8,802r8,8l21,813r10,4l37,818r11,l53,817r11,-4l68,810r8,-8l79,797r5,-10l85,781r,-5l85,770xm85,37l84,31,79,21,76,17,68,9,64,6,53,1,48,,37,,31,1,21,6,16,9,8,17,5,21,1,31,,37,,48r1,5l5,64r3,4l16,76r5,3l31,84r6,1l48,85r5,-1l64,79r4,-3l76,68r3,-4l84,53r1,-5l85,42r,-5xm260,4751r-2,-6l254,4735r-3,-4l243,4723r-4,-3l228,4715r-5,-1l212,4714r-6,1l196,4720r-5,3l183,4731r-3,4l176,4745r-1,6l175,4762r1,5l180,4778r3,4l191,4790r5,3l206,4798r6,1l223,4799r5,-1l239,4793r4,-3l251,4782r3,-4l258,4767r2,-5l260,4756r,-5xm260,4384r-2,-5l254,4368r-3,-4l243,4356r-4,-3l228,4349r-5,-2l212,4347r-6,2l196,4353r-5,3l183,4364r-3,4l176,4379r-1,5l175,4395r1,6l180,4411r3,5l191,4424r5,3l206,4431r6,1l223,4432r5,-1l239,4427r4,-3l251,4416r3,-5l258,4401r2,-6l260,4390r,-6xm260,4018r-2,-6l254,4002r-3,-5l243,3989r-4,-3l228,3982r-5,-1l212,3981r-6,1l196,3986r-5,3l183,3997r-3,5l176,4012r-1,6l175,4029r1,5l180,4044r3,5l191,4057r5,3l206,4064r6,1l223,4065r5,-1l239,4060r4,-3l251,4049r3,-5l258,4034r2,-5l260,4023r,-5xe" fillcolor="black" stroked="f">
                  <v:path arrowok="t" o:connecttype="custom" o:connectlocs="76,7465;48,7449;16,7457;0,7486;8,7517;37,7533;68,7525;85,7497;84,6747;64,6721;31,6717;5,6736;1,6769;21,6795;53,6799;79,6779;85,6752;76,5999;48,5982;16,5991;0,6019;8,6050;37,6067;68,6058;85,6030;258,10727;239,10702;206,10697;180,10717;176,10749;196,10775;228,10780;254,10760;260,10733;251,10346;223,10329;191,10338;175,10366;183,10398;212,10414;243,10406;260,10377;258,9994;239,9968;206,9964;180,9984;176,10016;196,10042;228,10046;254,10026;260,10000" o:connectangles="0,0,0,0,0,0,0,0,0,0,0,0,0,0,0,0,0,0,0,0,0,0,0,0,0,0,0,0,0,0,0,0,0,0,0,0,0,0,0,0,0,0,0,0,0,0,0,0,0,0,0"/>
                </v:shape>
                <v:shape id="docshape4" o:spid="_x0000_s1030" type="#_x0000_t202" style="position:absolute;left:13082;top:4594;width:7969;height:37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" filled="f" stroked="f">
                  <v:textbox inset="0,0,0,0">
                    <w:txbxContent>
                      <w:p w14:paraId="4C11901F" w14:textId="77777777" w:rsidR="000945B2" w:rsidRDefault="000945B2" w:rsidP="000945B2">
                        <w:pPr>
                          <w:spacing w:before="1"/>
                          <w:rPr>
                            <w:b/>
                            <w:sz w:val="49"/>
                          </w:rPr>
                        </w:pPr>
                        <w:r>
                          <w:rPr>
                            <w:b/>
                            <w:w w:val="105"/>
                            <w:sz w:val="49"/>
                          </w:rPr>
                          <w:t>Who</w:t>
                        </w:r>
                        <w:r>
                          <w:rPr>
                            <w:b/>
                            <w:spacing w:val="-26"/>
                            <w:w w:val="105"/>
                            <w:sz w:val="49"/>
                          </w:rPr>
                          <w:t xml:space="preserve"> </w:t>
                        </w:r>
                        <w:r>
                          <w:rPr>
                            <w:b/>
                            <w:w w:val="105"/>
                            <w:sz w:val="49"/>
                          </w:rPr>
                          <w:t>can</w:t>
                        </w:r>
                        <w:r>
                          <w:rPr>
                            <w:b/>
                            <w:spacing w:val="-25"/>
                            <w:w w:val="105"/>
                            <w:sz w:val="49"/>
                          </w:rPr>
                          <w:t xml:space="preserve"> </w:t>
                        </w:r>
                        <w:r>
                          <w:rPr>
                            <w:b/>
                            <w:spacing w:val="-2"/>
                            <w:w w:val="105"/>
                            <w:sz w:val="49"/>
                          </w:rPr>
                          <w:t>participate?</w:t>
                        </w:r>
                      </w:p>
                      <w:p w14:paraId="58D2D7B7" w14:textId="07595321" w:rsidR="000945B2" w:rsidRPr="00993C21" w:rsidRDefault="00AA0564" w:rsidP="000945B2">
                        <w:pPr>
                          <w:spacing w:before="253"/>
                          <w:rPr>
                            <w:sz w:val="26"/>
                          </w:rPr>
                        </w:pPr>
                        <w:r>
                          <w:rPr>
                            <w:sz w:val="26"/>
                          </w:rPr>
                          <w:t>T</w:t>
                        </w:r>
                        <w:r w:rsidRPr="00993C21">
                          <w:rPr>
                            <w:sz w:val="26"/>
                          </w:rPr>
                          <w:t>eenagers who:</w:t>
                        </w:r>
                      </w:p>
                      <w:p w14:paraId="707C271F" w14:textId="77777777" w:rsidR="009553A0" w:rsidRPr="00993C21" w:rsidRDefault="009553A0" w:rsidP="00993C21">
                        <w:pPr>
                          <w:spacing w:before="48" w:line="276" w:lineRule="auto"/>
                          <w:rPr>
                            <w:sz w:val="26"/>
                          </w:rPr>
                        </w:pPr>
                        <w:r w:rsidRPr="00993C21">
                          <w:rPr>
                            <w:sz w:val="26"/>
                          </w:rPr>
                          <w:t xml:space="preserve">Have a diagnosis of CP or ABI (at least 6 months post ABI) </w:t>
                        </w:r>
                      </w:p>
                      <w:p w14:paraId="1039426A" w14:textId="77777777" w:rsidR="00993C21" w:rsidRPr="00993C21" w:rsidRDefault="009553A0" w:rsidP="00993C21">
                        <w:pPr>
                          <w:spacing w:before="48" w:line="276" w:lineRule="auto"/>
                          <w:rPr>
                            <w:spacing w:val="-7"/>
                            <w:sz w:val="26"/>
                          </w:rPr>
                        </w:pPr>
                        <w:r w:rsidRPr="00993C21">
                          <w:rPr>
                            <w:sz w:val="26"/>
                          </w:rPr>
                          <w:t xml:space="preserve">Are between 11-17 years of age and </w:t>
                        </w:r>
                        <w:r w:rsidR="000945B2" w:rsidRPr="00993C21">
                          <w:rPr>
                            <w:sz w:val="26"/>
                          </w:rPr>
                          <w:t>attend</w:t>
                        </w:r>
                        <w:r w:rsidR="000945B2" w:rsidRPr="00993C21">
                          <w:rPr>
                            <w:spacing w:val="-7"/>
                            <w:sz w:val="26"/>
                          </w:rPr>
                          <w:t xml:space="preserve"> </w:t>
                        </w:r>
                        <w:r w:rsidR="000945B2" w:rsidRPr="00993C21">
                          <w:rPr>
                            <w:sz w:val="26"/>
                          </w:rPr>
                          <w:t>mainstream</w:t>
                        </w:r>
                        <w:r w:rsidR="000945B2" w:rsidRPr="00993C21">
                          <w:rPr>
                            <w:spacing w:val="-7"/>
                            <w:sz w:val="26"/>
                          </w:rPr>
                          <w:t xml:space="preserve"> </w:t>
                        </w:r>
                        <w:r w:rsidRPr="00993C21">
                          <w:rPr>
                            <w:spacing w:val="-7"/>
                            <w:sz w:val="26"/>
                          </w:rPr>
                          <w:t xml:space="preserve">high school  </w:t>
                        </w:r>
                      </w:p>
                      <w:p w14:paraId="5043985C" w14:textId="25A9F2B6" w:rsidR="000945B2" w:rsidRPr="00993C21" w:rsidRDefault="0021298B" w:rsidP="00993C21">
                        <w:pPr>
                          <w:spacing w:before="48" w:line="276" w:lineRule="auto"/>
                          <w:rPr>
                            <w:sz w:val="26"/>
                          </w:rPr>
                        </w:pPr>
                        <w:r>
                          <w:rPr>
                            <w:sz w:val="26"/>
                          </w:rPr>
                          <w:t>H</w:t>
                        </w:r>
                        <w:r w:rsidR="000945B2" w:rsidRPr="00993C21">
                          <w:rPr>
                            <w:sz w:val="26"/>
                          </w:rPr>
                          <w:t>ave</w:t>
                        </w:r>
                        <w:r w:rsidR="000945B2" w:rsidRPr="00993C21">
                          <w:rPr>
                            <w:spacing w:val="3"/>
                            <w:sz w:val="26"/>
                          </w:rPr>
                          <w:t xml:space="preserve"> </w:t>
                        </w:r>
                        <w:r w:rsidR="000945B2" w:rsidRPr="00993C21">
                          <w:rPr>
                            <w:sz w:val="26"/>
                          </w:rPr>
                          <w:t>difficulty</w:t>
                        </w:r>
                        <w:r w:rsidR="000945B2" w:rsidRPr="00993C21">
                          <w:rPr>
                            <w:spacing w:val="4"/>
                            <w:sz w:val="26"/>
                          </w:rPr>
                          <w:t xml:space="preserve"> </w:t>
                        </w:r>
                        <w:r w:rsidR="000945B2" w:rsidRPr="00993C21">
                          <w:rPr>
                            <w:sz w:val="26"/>
                          </w:rPr>
                          <w:t>with</w:t>
                        </w:r>
                        <w:r w:rsidR="000945B2" w:rsidRPr="00993C21">
                          <w:rPr>
                            <w:spacing w:val="4"/>
                            <w:sz w:val="26"/>
                          </w:rPr>
                          <w:t xml:space="preserve"> </w:t>
                        </w:r>
                        <w:r w:rsidR="000945B2" w:rsidRPr="00993C21">
                          <w:rPr>
                            <w:sz w:val="26"/>
                          </w:rPr>
                          <w:t>social</w:t>
                        </w:r>
                        <w:r w:rsidR="000945B2" w:rsidRPr="00993C21">
                          <w:rPr>
                            <w:spacing w:val="4"/>
                            <w:sz w:val="26"/>
                          </w:rPr>
                          <w:t xml:space="preserve"> </w:t>
                        </w:r>
                        <w:r w:rsidR="000945B2" w:rsidRPr="00993C21">
                          <w:rPr>
                            <w:sz w:val="26"/>
                          </w:rPr>
                          <w:t>skills</w:t>
                        </w:r>
                        <w:r w:rsidR="000945B2" w:rsidRPr="00993C21">
                          <w:rPr>
                            <w:spacing w:val="4"/>
                            <w:sz w:val="26"/>
                          </w:rPr>
                          <w:t xml:space="preserve"> </w:t>
                        </w:r>
                        <w:r w:rsidR="000945B2" w:rsidRPr="00993C21">
                          <w:rPr>
                            <w:sz w:val="26"/>
                          </w:rPr>
                          <w:t>and</w:t>
                        </w:r>
                        <w:r w:rsidR="000945B2" w:rsidRPr="00993C21">
                          <w:rPr>
                            <w:spacing w:val="4"/>
                            <w:sz w:val="26"/>
                          </w:rPr>
                          <w:t xml:space="preserve"> </w:t>
                        </w:r>
                        <w:r w:rsidR="000945B2" w:rsidRPr="00993C21">
                          <w:rPr>
                            <w:sz w:val="26"/>
                          </w:rPr>
                          <w:t>making</w:t>
                        </w:r>
                        <w:r w:rsidR="000945B2" w:rsidRPr="00993C21">
                          <w:rPr>
                            <w:spacing w:val="4"/>
                            <w:sz w:val="26"/>
                          </w:rPr>
                          <w:t xml:space="preserve"> </w:t>
                        </w:r>
                        <w:r w:rsidR="000945B2" w:rsidRPr="00993C21">
                          <w:rPr>
                            <w:sz w:val="26"/>
                          </w:rPr>
                          <w:t>and</w:t>
                        </w:r>
                        <w:r w:rsidR="000945B2" w:rsidRPr="00993C21">
                          <w:rPr>
                            <w:spacing w:val="4"/>
                            <w:sz w:val="26"/>
                          </w:rPr>
                          <w:t xml:space="preserve"> </w:t>
                        </w:r>
                        <w:r w:rsidR="000945B2" w:rsidRPr="00993C21">
                          <w:rPr>
                            <w:spacing w:val="-2"/>
                            <w:sz w:val="26"/>
                          </w:rPr>
                          <w:t>maintaining</w:t>
                        </w:r>
                        <w:r w:rsidR="00993C21" w:rsidRPr="00993C21">
                          <w:rPr>
                            <w:sz w:val="26"/>
                          </w:rPr>
                          <w:t xml:space="preserve"> </w:t>
                        </w:r>
                        <w:r w:rsidR="000945B2" w:rsidRPr="00993C21">
                          <w:rPr>
                            <w:spacing w:val="-2"/>
                            <w:w w:val="110"/>
                            <w:sz w:val="26"/>
                          </w:rPr>
                          <w:t>friendships</w:t>
                        </w:r>
                      </w:p>
                    </w:txbxContent>
                  </v:textbox>
                </v:shape>
                <v:shape id="docshape5" o:spid="_x0000_s1031" type="#_x0000_t202" style="position:absolute;left:12556;top:8585;width:8513;height:239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" filled="f" stroked="f">
                  <v:textbox inset="0,0,0,0">
                    <w:txbxContent>
                      <w:p w14:paraId="3B82B38C" w14:textId="77777777" w:rsidR="000945B2" w:rsidRPr="000C7170" w:rsidRDefault="000945B2" w:rsidP="000945B2">
                        <w:pPr>
                          <w:spacing w:line="548" w:lineRule="exact"/>
                          <w:rPr>
                            <w:b/>
                            <w:sz w:val="49"/>
                            <w:szCs w:val="49"/>
                          </w:rPr>
                        </w:pPr>
                        <w:r w:rsidRPr="000C7170">
                          <w:rPr>
                            <w:b/>
                            <w:w w:val="105"/>
                            <w:sz w:val="49"/>
                            <w:szCs w:val="49"/>
                          </w:rPr>
                          <w:t>Who</w:t>
                        </w:r>
                        <w:r w:rsidRPr="000C7170">
                          <w:rPr>
                            <w:b/>
                            <w:spacing w:val="5"/>
                            <w:w w:val="105"/>
                            <w:sz w:val="49"/>
                            <w:szCs w:val="49"/>
                          </w:rPr>
                          <w:t xml:space="preserve"> </w:t>
                        </w:r>
                        <w:r w:rsidRPr="000C7170">
                          <w:rPr>
                            <w:b/>
                            <w:w w:val="105"/>
                            <w:sz w:val="49"/>
                            <w:szCs w:val="49"/>
                          </w:rPr>
                          <w:t>is</w:t>
                        </w:r>
                        <w:r w:rsidRPr="000C7170">
                          <w:rPr>
                            <w:b/>
                            <w:spacing w:val="5"/>
                            <w:w w:val="105"/>
                            <w:sz w:val="49"/>
                            <w:szCs w:val="49"/>
                          </w:rPr>
                          <w:t xml:space="preserve"> </w:t>
                        </w:r>
                        <w:r w:rsidRPr="000C7170">
                          <w:rPr>
                            <w:b/>
                            <w:w w:val="105"/>
                            <w:sz w:val="49"/>
                            <w:szCs w:val="49"/>
                          </w:rPr>
                          <w:t>not</w:t>
                        </w:r>
                        <w:r w:rsidRPr="000C7170">
                          <w:rPr>
                            <w:b/>
                            <w:spacing w:val="5"/>
                            <w:w w:val="105"/>
                            <w:sz w:val="49"/>
                            <w:szCs w:val="49"/>
                          </w:rPr>
                          <w:t xml:space="preserve"> </w:t>
                        </w:r>
                        <w:r w:rsidRPr="000C7170">
                          <w:rPr>
                            <w:b/>
                            <w:w w:val="105"/>
                            <w:sz w:val="49"/>
                            <w:szCs w:val="49"/>
                          </w:rPr>
                          <w:t>eligible</w:t>
                        </w:r>
                        <w:r w:rsidRPr="000C7170">
                          <w:rPr>
                            <w:b/>
                            <w:spacing w:val="5"/>
                            <w:w w:val="105"/>
                            <w:sz w:val="49"/>
                            <w:szCs w:val="49"/>
                          </w:rPr>
                          <w:t xml:space="preserve"> </w:t>
                        </w:r>
                        <w:r w:rsidRPr="000C7170">
                          <w:rPr>
                            <w:b/>
                            <w:w w:val="105"/>
                            <w:sz w:val="49"/>
                            <w:szCs w:val="49"/>
                          </w:rPr>
                          <w:t>to</w:t>
                        </w:r>
                        <w:r w:rsidRPr="000C7170">
                          <w:rPr>
                            <w:b/>
                            <w:spacing w:val="6"/>
                            <w:w w:val="105"/>
                            <w:sz w:val="49"/>
                            <w:szCs w:val="49"/>
                          </w:rPr>
                          <w:t xml:space="preserve"> </w:t>
                        </w:r>
                        <w:r w:rsidRPr="000C7170">
                          <w:rPr>
                            <w:b/>
                            <w:spacing w:val="-2"/>
                            <w:sz w:val="49"/>
                            <w:szCs w:val="49"/>
                          </w:rPr>
                          <w:t>participate?</w:t>
                        </w:r>
                      </w:p>
                      <w:p w14:paraId="202EDEB3" w14:textId="3D07D017" w:rsidR="000945B2" w:rsidRPr="009553A0" w:rsidRDefault="009553A0" w:rsidP="000945B2">
                        <w:pPr>
                          <w:spacing w:before="276"/>
                          <w:ind w:left="174"/>
                          <w:rPr>
                            <w:sz w:val="26"/>
                          </w:rPr>
                        </w:pPr>
                        <w:r>
                          <w:rPr>
                            <w:sz w:val="26"/>
                          </w:rPr>
                          <w:t>T</w:t>
                        </w:r>
                        <w:r w:rsidR="00993C21">
                          <w:rPr>
                            <w:sz w:val="26"/>
                          </w:rPr>
                          <w:t>e</w:t>
                        </w:r>
                        <w:r>
                          <w:rPr>
                            <w:sz w:val="26"/>
                          </w:rPr>
                          <w:t xml:space="preserve">enagers </w:t>
                        </w:r>
                        <w:r w:rsidR="000945B2" w:rsidRPr="009553A0">
                          <w:rPr>
                            <w:spacing w:val="-4"/>
                            <w:w w:val="105"/>
                            <w:sz w:val="26"/>
                          </w:rPr>
                          <w:t>who:</w:t>
                        </w:r>
                      </w:p>
                      <w:p w14:paraId="41222E87" w14:textId="77777777" w:rsidR="000945B2" w:rsidRPr="009553A0" w:rsidRDefault="000945B2" w:rsidP="000945B2">
                        <w:pPr>
                          <w:spacing w:before="47" w:line="276" w:lineRule="auto"/>
                          <w:ind w:left="622" w:right="1068"/>
                          <w:rPr>
                            <w:sz w:val="26"/>
                          </w:rPr>
                        </w:pPr>
                        <w:r w:rsidRPr="009553A0">
                          <w:rPr>
                            <w:sz w:val="26"/>
                          </w:rPr>
                          <w:t>have</w:t>
                        </w:r>
                        <w:r w:rsidRPr="009553A0">
                          <w:rPr>
                            <w:spacing w:val="-2"/>
                            <w:sz w:val="26"/>
                          </w:rPr>
                          <w:t xml:space="preserve"> </w:t>
                        </w:r>
                        <w:r w:rsidRPr="009553A0">
                          <w:rPr>
                            <w:sz w:val="26"/>
                          </w:rPr>
                          <w:t>severe</w:t>
                        </w:r>
                        <w:r w:rsidRPr="009553A0">
                          <w:rPr>
                            <w:spacing w:val="-2"/>
                            <w:sz w:val="26"/>
                          </w:rPr>
                          <w:t xml:space="preserve"> </w:t>
                        </w:r>
                        <w:r w:rsidRPr="009553A0">
                          <w:rPr>
                            <w:sz w:val="26"/>
                          </w:rPr>
                          <w:t>visual</w:t>
                        </w:r>
                        <w:r w:rsidRPr="009553A0">
                          <w:rPr>
                            <w:spacing w:val="-2"/>
                            <w:sz w:val="26"/>
                          </w:rPr>
                          <w:t xml:space="preserve"> </w:t>
                        </w:r>
                        <w:r w:rsidRPr="009553A0">
                          <w:rPr>
                            <w:sz w:val="26"/>
                          </w:rPr>
                          <w:t>or</w:t>
                        </w:r>
                        <w:r w:rsidRPr="009553A0">
                          <w:rPr>
                            <w:spacing w:val="-2"/>
                            <w:sz w:val="26"/>
                          </w:rPr>
                          <w:t xml:space="preserve"> </w:t>
                        </w:r>
                        <w:r w:rsidRPr="009553A0">
                          <w:rPr>
                            <w:sz w:val="26"/>
                          </w:rPr>
                          <w:t>auditory</w:t>
                        </w:r>
                        <w:r w:rsidRPr="009553A0">
                          <w:rPr>
                            <w:spacing w:val="-2"/>
                            <w:sz w:val="26"/>
                          </w:rPr>
                          <w:t xml:space="preserve"> </w:t>
                        </w:r>
                        <w:r w:rsidRPr="009553A0">
                          <w:rPr>
                            <w:sz w:val="26"/>
                          </w:rPr>
                          <w:t xml:space="preserve">impairment </w:t>
                        </w:r>
                        <w:r w:rsidRPr="009553A0">
                          <w:rPr>
                            <w:w w:val="105"/>
                            <w:sz w:val="26"/>
                          </w:rPr>
                          <w:t>have</w:t>
                        </w:r>
                        <w:r w:rsidRPr="009553A0">
                          <w:rPr>
                            <w:spacing w:val="-3"/>
                            <w:w w:val="105"/>
                            <w:sz w:val="26"/>
                          </w:rPr>
                          <w:t xml:space="preserve"> </w:t>
                        </w:r>
                        <w:r w:rsidRPr="009553A0">
                          <w:rPr>
                            <w:w w:val="105"/>
                            <w:sz w:val="26"/>
                          </w:rPr>
                          <w:t>uncontrolled</w:t>
                        </w:r>
                        <w:r w:rsidRPr="009553A0">
                          <w:rPr>
                            <w:spacing w:val="-3"/>
                            <w:w w:val="105"/>
                            <w:sz w:val="26"/>
                          </w:rPr>
                          <w:t xml:space="preserve"> </w:t>
                        </w:r>
                        <w:r w:rsidRPr="009553A0">
                          <w:rPr>
                            <w:w w:val="105"/>
                            <w:sz w:val="26"/>
                          </w:rPr>
                          <w:t>epilepsy</w:t>
                        </w:r>
                      </w:p>
                      <w:p w14:paraId="575FBF0B" w14:textId="77777777" w:rsidR="000945B2" w:rsidRDefault="000945B2" w:rsidP="000945B2">
                        <w:pPr>
                          <w:spacing w:before="1"/>
                          <w:ind w:left="622"/>
                          <w:rPr>
                            <w:sz w:val="26"/>
                          </w:rPr>
                        </w:pPr>
                        <w:r w:rsidRPr="009553A0">
                          <w:rPr>
                            <w:w w:val="95"/>
                            <w:sz w:val="26"/>
                          </w:rPr>
                          <w:t>are</w:t>
                        </w:r>
                        <w:r w:rsidRPr="009553A0">
                          <w:rPr>
                            <w:spacing w:val="14"/>
                            <w:sz w:val="26"/>
                          </w:rPr>
                          <w:t xml:space="preserve"> </w:t>
                        </w:r>
                        <w:r w:rsidRPr="009553A0">
                          <w:rPr>
                            <w:w w:val="95"/>
                            <w:sz w:val="26"/>
                          </w:rPr>
                          <w:t>non-</w:t>
                        </w:r>
                        <w:r w:rsidRPr="009553A0">
                          <w:rPr>
                            <w:spacing w:val="-2"/>
                            <w:w w:val="95"/>
                            <w:sz w:val="26"/>
                          </w:rPr>
                          <w:t>verbal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</w:p>
    <w:p w14:paraId="3182ADAE" w14:textId="1D427FC5" w:rsidR="00A737EB" w:rsidRPr="005259DE" w:rsidRDefault="00F34EBE" w:rsidP="00A737EB">
      <w:pPr>
        <w:pStyle w:val="BodyText"/>
        <w:spacing w:before="1" w:line="249" w:lineRule="auto"/>
        <w:ind w:left="586" w:right="10671"/>
        <w:rPr>
          <w:rFonts w:cs="Arial"/>
        </w:rPr>
      </w:pPr>
      <w:r w:rsidRPr="005259DE">
        <w:rPr>
          <w:rFonts w:cs="Arial"/>
        </w:rPr>
        <w:t>For children with acquired brain injuries (ABI) or cerebral palsy (CP),</w:t>
      </w:r>
      <w:r w:rsidRPr="005259DE">
        <w:rPr>
          <w:rFonts w:cs="Arial"/>
          <w:spacing w:val="-11"/>
        </w:rPr>
        <w:t xml:space="preserve"> </w:t>
      </w:r>
      <w:r w:rsidRPr="005259DE">
        <w:rPr>
          <w:rFonts w:cs="Arial"/>
        </w:rPr>
        <w:t>making</w:t>
      </w:r>
      <w:r w:rsidRPr="005259DE">
        <w:rPr>
          <w:rFonts w:cs="Arial"/>
          <w:spacing w:val="-11"/>
        </w:rPr>
        <w:t xml:space="preserve"> </w:t>
      </w:r>
      <w:r w:rsidRPr="005259DE">
        <w:rPr>
          <w:rFonts w:cs="Arial"/>
        </w:rPr>
        <w:t>friends</w:t>
      </w:r>
      <w:r w:rsidRPr="005259DE">
        <w:rPr>
          <w:rFonts w:cs="Arial"/>
          <w:spacing w:val="-11"/>
        </w:rPr>
        <w:t xml:space="preserve"> </w:t>
      </w:r>
      <w:r w:rsidRPr="005259DE">
        <w:rPr>
          <w:rFonts w:cs="Arial"/>
        </w:rPr>
        <w:t>and</w:t>
      </w:r>
      <w:r w:rsidRPr="005259DE">
        <w:rPr>
          <w:rFonts w:cs="Arial"/>
          <w:spacing w:val="-11"/>
        </w:rPr>
        <w:t xml:space="preserve"> </w:t>
      </w:r>
      <w:r w:rsidRPr="005259DE">
        <w:rPr>
          <w:rFonts w:cs="Arial"/>
        </w:rPr>
        <w:t>maintaining</w:t>
      </w:r>
      <w:r w:rsidRPr="005259DE">
        <w:rPr>
          <w:rFonts w:cs="Arial"/>
          <w:spacing w:val="-11"/>
        </w:rPr>
        <w:t xml:space="preserve"> </w:t>
      </w:r>
      <w:r w:rsidRPr="005259DE">
        <w:rPr>
          <w:rFonts w:cs="Arial"/>
        </w:rPr>
        <w:t>social</w:t>
      </w:r>
      <w:r w:rsidRPr="005259DE">
        <w:rPr>
          <w:rFonts w:cs="Arial"/>
          <w:spacing w:val="-11"/>
        </w:rPr>
        <w:t xml:space="preserve"> </w:t>
      </w:r>
      <w:r w:rsidRPr="005259DE">
        <w:rPr>
          <w:rFonts w:cs="Arial"/>
        </w:rPr>
        <w:t>networks</w:t>
      </w:r>
      <w:r w:rsidRPr="005259DE">
        <w:rPr>
          <w:rFonts w:cs="Arial"/>
          <w:spacing w:val="-11"/>
        </w:rPr>
        <w:t xml:space="preserve"> </w:t>
      </w:r>
      <w:r w:rsidRPr="005259DE">
        <w:rPr>
          <w:rFonts w:cs="Arial"/>
        </w:rPr>
        <w:t>can</w:t>
      </w:r>
      <w:r w:rsidRPr="005259DE">
        <w:rPr>
          <w:rFonts w:cs="Arial"/>
          <w:spacing w:val="-11"/>
        </w:rPr>
        <w:t xml:space="preserve"> </w:t>
      </w:r>
      <w:r w:rsidRPr="005259DE">
        <w:rPr>
          <w:rFonts w:cs="Arial"/>
        </w:rPr>
        <w:t>be</w:t>
      </w:r>
      <w:r w:rsidRPr="005259DE">
        <w:rPr>
          <w:rFonts w:cs="Arial"/>
          <w:spacing w:val="-11"/>
        </w:rPr>
        <w:t xml:space="preserve"> </w:t>
      </w:r>
      <w:r w:rsidRPr="005259DE">
        <w:rPr>
          <w:rFonts w:cs="Arial"/>
        </w:rPr>
        <w:t xml:space="preserve">a major challenge. We have previously demonstrated </w:t>
      </w:r>
      <w:r w:rsidR="000945B2" w:rsidRPr="005259DE">
        <w:rPr>
          <w:rFonts w:cs="Arial"/>
        </w:rPr>
        <w:t xml:space="preserve">that the   </w:t>
      </w:r>
      <w:r w:rsidRPr="005259DE">
        <w:rPr>
          <w:rFonts w:cs="Arial"/>
          <w:spacing w:val="-1"/>
          <w:w w:val="103"/>
        </w:rPr>
        <w:t>P</w:t>
      </w:r>
      <w:r w:rsidRPr="005259DE">
        <w:rPr>
          <w:rFonts w:cs="Arial"/>
          <w:spacing w:val="-1"/>
          <w:w w:val="110"/>
        </w:rPr>
        <w:t>EE</w:t>
      </w:r>
      <w:r w:rsidRPr="005259DE">
        <w:rPr>
          <w:rFonts w:cs="Arial"/>
          <w:spacing w:val="-1"/>
          <w:w w:val="104"/>
        </w:rPr>
        <w:t>R</w:t>
      </w:r>
      <w:r w:rsidRPr="005259DE">
        <w:rPr>
          <w:rFonts w:cs="Arial"/>
          <w:spacing w:val="-1"/>
          <w:w w:val="130"/>
        </w:rPr>
        <w:t>S</w:t>
      </w:r>
      <w:r w:rsidRPr="005259DE">
        <w:rPr>
          <w:rFonts w:cs="Arial"/>
          <w:spacing w:val="-1"/>
          <w:w w:val="62"/>
        </w:rPr>
        <w:t>®</w:t>
      </w:r>
      <w:r w:rsidR="000E79C1" w:rsidRPr="005259DE">
        <w:rPr>
          <w:rFonts w:cs="Arial"/>
          <w:w w:val="76"/>
        </w:rPr>
        <w:t xml:space="preserve"> </w:t>
      </w:r>
      <w:r w:rsidR="000E79C1" w:rsidRPr="005259DE">
        <w:rPr>
          <w:rFonts w:cs="Arial"/>
        </w:rPr>
        <w:t>program helps a</w:t>
      </w:r>
      <w:r w:rsidRPr="005259DE">
        <w:rPr>
          <w:rFonts w:cs="Arial"/>
        </w:rPr>
        <w:t>dolescents with brain</w:t>
      </w:r>
      <w:r w:rsidRPr="005259DE">
        <w:rPr>
          <w:rFonts w:cs="Arial"/>
          <w:spacing w:val="-2"/>
        </w:rPr>
        <w:t xml:space="preserve"> </w:t>
      </w:r>
      <w:r w:rsidRPr="005259DE">
        <w:rPr>
          <w:rFonts w:cs="Arial"/>
        </w:rPr>
        <w:t>injuries</w:t>
      </w:r>
      <w:r w:rsidRPr="005259DE">
        <w:rPr>
          <w:rFonts w:cs="Arial"/>
          <w:spacing w:val="-2"/>
        </w:rPr>
        <w:t xml:space="preserve"> </w:t>
      </w:r>
      <w:r w:rsidRPr="005259DE">
        <w:rPr>
          <w:rFonts w:cs="Arial"/>
        </w:rPr>
        <w:t>to</w:t>
      </w:r>
      <w:r w:rsidRPr="005259DE">
        <w:rPr>
          <w:rFonts w:cs="Arial"/>
          <w:spacing w:val="-2"/>
        </w:rPr>
        <w:t xml:space="preserve"> </w:t>
      </w:r>
      <w:r w:rsidRPr="005259DE">
        <w:rPr>
          <w:rFonts w:cs="Arial"/>
        </w:rPr>
        <w:t>improve</w:t>
      </w:r>
      <w:r w:rsidRPr="005259DE">
        <w:rPr>
          <w:rFonts w:cs="Arial"/>
          <w:spacing w:val="-2"/>
        </w:rPr>
        <w:t xml:space="preserve"> </w:t>
      </w:r>
      <w:r w:rsidRPr="005259DE">
        <w:rPr>
          <w:rFonts w:cs="Arial"/>
        </w:rPr>
        <w:t>social</w:t>
      </w:r>
      <w:r w:rsidRPr="005259DE">
        <w:rPr>
          <w:rFonts w:cs="Arial"/>
          <w:spacing w:val="-2"/>
        </w:rPr>
        <w:t xml:space="preserve"> </w:t>
      </w:r>
      <w:r w:rsidRPr="005259DE">
        <w:rPr>
          <w:rFonts w:cs="Arial"/>
        </w:rPr>
        <w:t>knowledge</w:t>
      </w:r>
      <w:r w:rsidRPr="005259DE">
        <w:rPr>
          <w:rFonts w:cs="Arial"/>
          <w:spacing w:val="-2"/>
        </w:rPr>
        <w:t xml:space="preserve"> </w:t>
      </w:r>
      <w:r w:rsidRPr="005259DE">
        <w:rPr>
          <w:rFonts w:cs="Arial"/>
        </w:rPr>
        <w:t>and</w:t>
      </w:r>
      <w:r w:rsidRPr="005259DE">
        <w:rPr>
          <w:rFonts w:cs="Arial"/>
          <w:spacing w:val="-2"/>
        </w:rPr>
        <w:t xml:space="preserve"> </w:t>
      </w:r>
      <w:r w:rsidRPr="005259DE">
        <w:rPr>
          <w:rFonts w:cs="Arial"/>
        </w:rPr>
        <w:t>participation.</w:t>
      </w:r>
    </w:p>
    <w:p w14:paraId="2A2CC3FC" w14:textId="3E6A7DE3" w:rsidR="00A737EB" w:rsidRDefault="00A737EB" w:rsidP="00A737EB">
      <w:pPr>
        <w:pStyle w:val="BodyText"/>
        <w:spacing w:before="1" w:line="249" w:lineRule="auto"/>
        <w:ind w:left="586" w:right="10671"/>
      </w:pPr>
    </w:p>
    <w:p w14:paraId="5A45436E" w14:textId="2698769C" w:rsidR="00A737EB" w:rsidRDefault="000945B2" w:rsidP="00A737EB">
      <w:pPr>
        <w:pStyle w:val="BodyText"/>
        <w:spacing w:before="1" w:line="249" w:lineRule="auto"/>
        <w:ind w:left="586" w:right="10671"/>
        <w:jc w:val="center"/>
      </w:pPr>
      <w:r>
        <w:t>Will PEERS</w:t>
      </w:r>
      <w:r>
        <w:rPr>
          <w:spacing w:val="-1"/>
          <w:w w:val="62"/>
        </w:rPr>
        <w:t>®</w:t>
      </w:r>
      <w:r>
        <w:t xml:space="preserve"> </w:t>
      </w:r>
      <w:r w:rsidR="00F9434A">
        <w:t xml:space="preserve">for Telehealth </w:t>
      </w:r>
      <w:r>
        <w:t xml:space="preserve">help </w:t>
      </w:r>
      <w:r w:rsidR="00F9434A">
        <w:t xml:space="preserve">teenagers </w:t>
      </w:r>
      <w:r w:rsidR="00F34EBE">
        <w:t>children</w:t>
      </w:r>
      <w:r w:rsidR="00F34EBE">
        <w:rPr>
          <w:spacing w:val="-2"/>
        </w:rPr>
        <w:t xml:space="preserve"> </w:t>
      </w:r>
      <w:r>
        <w:t>make and keep friends?</w:t>
      </w:r>
    </w:p>
    <w:p w14:paraId="3D44AB55" w14:textId="51091385" w:rsidR="00A737EB" w:rsidRDefault="00A737EB" w:rsidP="00A737EB">
      <w:pPr>
        <w:pStyle w:val="BodyText"/>
        <w:spacing w:before="1" w:line="249" w:lineRule="auto"/>
        <w:ind w:left="586" w:right="10671"/>
        <w:jc w:val="center"/>
      </w:pPr>
    </w:p>
    <w:p w14:paraId="692B9C50" w14:textId="5955F793" w:rsidR="008970AE" w:rsidRDefault="000945B2" w:rsidP="00A737EB">
      <w:pPr>
        <w:pStyle w:val="BodyText"/>
        <w:spacing w:before="6" w:line="249" w:lineRule="auto"/>
        <w:ind w:left="586" w:right="10671"/>
        <w:jc w:val="center"/>
      </w:pPr>
      <w:r>
        <w:t>That is our research question</w:t>
      </w:r>
      <w:r w:rsidR="007A2CFB">
        <w:t>.</w:t>
      </w:r>
    </w:p>
    <w:p w14:paraId="5207B99D" w14:textId="77777777" w:rsidR="00A737EB" w:rsidRPr="00A737EB" w:rsidRDefault="00A737EB" w:rsidP="00A737EB">
      <w:pPr>
        <w:pStyle w:val="BodyText"/>
        <w:spacing w:before="6" w:line="249" w:lineRule="auto"/>
        <w:ind w:left="586" w:right="10671"/>
        <w:jc w:val="center"/>
      </w:pPr>
    </w:p>
    <w:p w14:paraId="03B727CF" w14:textId="624B2473" w:rsidR="00993C21" w:rsidRDefault="00F34EBE" w:rsidP="00993C21">
      <w:pPr>
        <w:pStyle w:val="Heading1"/>
        <w:rPr>
          <w:color w:val="79BF41"/>
          <w:spacing w:val="-2"/>
          <w:w w:val="105"/>
        </w:rPr>
      </w:pPr>
      <w:r>
        <w:rPr>
          <w:color w:val="79BF41"/>
          <w:w w:val="110"/>
        </w:rPr>
        <w:t>What</w:t>
      </w:r>
      <w:r>
        <w:rPr>
          <w:color w:val="79BF41"/>
          <w:spacing w:val="-8"/>
          <w:w w:val="110"/>
        </w:rPr>
        <w:t xml:space="preserve"> </w:t>
      </w:r>
      <w:r>
        <w:rPr>
          <w:color w:val="79BF41"/>
          <w:w w:val="110"/>
        </w:rPr>
        <w:t>is</w:t>
      </w:r>
      <w:r>
        <w:rPr>
          <w:color w:val="79BF41"/>
          <w:spacing w:val="-8"/>
          <w:w w:val="110"/>
        </w:rPr>
        <w:t xml:space="preserve"> </w:t>
      </w:r>
      <w:r>
        <w:rPr>
          <w:color w:val="79BF41"/>
          <w:spacing w:val="-2"/>
          <w:w w:val="105"/>
        </w:rPr>
        <w:t>involved?</w:t>
      </w:r>
    </w:p>
    <w:p w14:paraId="01C8DBCD" w14:textId="3A54B9F4" w:rsidR="000945B2" w:rsidRPr="009553A0" w:rsidRDefault="000945B2" w:rsidP="000C7170">
      <w:pPr>
        <w:pStyle w:val="Heading1"/>
        <w:rPr>
          <w:b w:val="0"/>
          <w:bCs w:val="0"/>
          <w:sz w:val="32"/>
          <w:szCs w:val="32"/>
        </w:rPr>
      </w:pPr>
      <w:r w:rsidRPr="009553A0">
        <w:rPr>
          <w:b w:val="0"/>
          <w:bCs w:val="0"/>
          <w:sz w:val="32"/>
          <w:szCs w:val="32"/>
        </w:rPr>
        <w:t>1. A</w:t>
      </w:r>
      <w:r w:rsidR="00F34EBE" w:rsidRPr="009553A0">
        <w:rPr>
          <w:b w:val="0"/>
          <w:bCs w:val="0"/>
          <w:sz w:val="32"/>
          <w:szCs w:val="32"/>
        </w:rPr>
        <w:t xml:space="preserve"> screening interview </w:t>
      </w:r>
      <w:r w:rsidR="00993C21">
        <w:rPr>
          <w:b w:val="0"/>
          <w:bCs w:val="0"/>
          <w:sz w:val="32"/>
          <w:szCs w:val="32"/>
        </w:rPr>
        <w:t xml:space="preserve">and assessment </w:t>
      </w:r>
      <w:r w:rsidR="00F34EBE" w:rsidRPr="009553A0">
        <w:rPr>
          <w:b w:val="0"/>
          <w:bCs w:val="0"/>
          <w:sz w:val="32"/>
          <w:szCs w:val="32"/>
        </w:rPr>
        <w:t xml:space="preserve">to confirm eligibility and </w:t>
      </w:r>
      <w:r w:rsidR="00F34EBE" w:rsidRPr="009553A0">
        <w:rPr>
          <w:b w:val="0"/>
          <w:bCs w:val="0"/>
          <w:w w:val="105"/>
          <w:sz w:val="32"/>
          <w:szCs w:val="32"/>
        </w:rPr>
        <w:t>interest</w:t>
      </w:r>
      <w:r w:rsidR="00F34EBE" w:rsidRPr="009553A0">
        <w:rPr>
          <w:b w:val="0"/>
          <w:bCs w:val="0"/>
          <w:spacing w:val="-24"/>
          <w:w w:val="105"/>
          <w:sz w:val="32"/>
          <w:szCs w:val="32"/>
        </w:rPr>
        <w:t xml:space="preserve"> </w:t>
      </w:r>
      <w:r w:rsidR="00F34EBE" w:rsidRPr="009553A0">
        <w:rPr>
          <w:b w:val="0"/>
          <w:bCs w:val="0"/>
          <w:w w:val="105"/>
          <w:sz w:val="32"/>
          <w:szCs w:val="32"/>
        </w:rPr>
        <w:t>in</w:t>
      </w:r>
      <w:r w:rsidR="00F34EBE" w:rsidRPr="009553A0">
        <w:rPr>
          <w:b w:val="0"/>
          <w:bCs w:val="0"/>
          <w:spacing w:val="-23"/>
          <w:w w:val="105"/>
          <w:sz w:val="32"/>
          <w:szCs w:val="32"/>
        </w:rPr>
        <w:t xml:space="preserve"> </w:t>
      </w:r>
      <w:r w:rsidR="00F34EBE" w:rsidRPr="009553A0">
        <w:rPr>
          <w:b w:val="0"/>
          <w:bCs w:val="0"/>
          <w:w w:val="105"/>
          <w:sz w:val="32"/>
          <w:szCs w:val="32"/>
        </w:rPr>
        <w:t>the</w:t>
      </w:r>
      <w:r w:rsidR="00F34EBE" w:rsidRPr="009553A0">
        <w:rPr>
          <w:b w:val="0"/>
          <w:bCs w:val="0"/>
          <w:spacing w:val="-23"/>
          <w:w w:val="105"/>
          <w:sz w:val="32"/>
          <w:szCs w:val="32"/>
        </w:rPr>
        <w:t xml:space="preserve"> </w:t>
      </w:r>
      <w:r w:rsidR="00F34EBE" w:rsidRPr="009553A0">
        <w:rPr>
          <w:b w:val="0"/>
          <w:bCs w:val="0"/>
          <w:w w:val="105"/>
          <w:sz w:val="32"/>
          <w:szCs w:val="32"/>
        </w:rPr>
        <w:t>study.</w:t>
      </w:r>
      <w:r w:rsidR="00F34EBE" w:rsidRPr="009553A0">
        <w:rPr>
          <w:b w:val="0"/>
          <w:bCs w:val="0"/>
          <w:spacing w:val="-24"/>
          <w:w w:val="105"/>
          <w:sz w:val="32"/>
          <w:szCs w:val="32"/>
        </w:rPr>
        <w:t xml:space="preserve"> </w:t>
      </w:r>
    </w:p>
    <w:p w14:paraId="799B9DC7" w14:textId="6A22E76F" w:rsidR="008970AE" w:rsidRPr="009553A0" w:rsidRDefault="000945B2">
      <w:pPr>
        <w:pStyle w:val="BodyText"/>
        <w:spacing w:before="98" w:line="249" w:lineRule="auto"/>
        <w:ind w:left="612" w:right="10671"/>
      </w:pPr>
      <w:r w:rsidRPr="009553A0">
        <w:t xml:space="preserve">2. </w:t>
      </w:r>
      <w:r w:rsidRPr="009553A0">
        <w:rPr>
          <w:w w:val="105"/>
        </w:rPr>
        <w:t xml:space="preserve"> Completing questionnaires</w:t>
      </w:r>
      <w:r w:rsidR="00F34EBE" w:rsidRPr="009553A0">
        <w:rPr>
          <w:spacing w:val="-23"/>
          <w:w w:val="105"/>
        </w:rPr>
        <w:t xml:space="preserve"> </w:t>
      </w:r>
      <w:r w:rsidR="00F34EBE" w:rsidRPr="009553A0">
        <w:rPr>
          <w:w w:val="105"/>
        </w:rPr>
        <w:t>at</w:t>
      </w:r>
      <w:r w:rsidR="00F34EBE" w:rsidRPr="009553A0">
        <w:rPr>
          <w:spacing w:val="-23"/>
          <w:w w:val="105"/>
        </w:rPr>
        <w:t xml:space="preserve"> </w:t>
      </w:r>
      <w:r w:rsidR="00F34EBE" w:rsidRPr="009553A0">
        <w:rPr>
          <w:w w:val="105"/>
        </w:rPr>
        <w:t xml:space="preserve">the </w:t>
      </w:r>
      <w:r w:rsidR="00F34EBE" w:rsidRPr="009553A0">
        <w:t xml:space="preserve">beginning of the study, </w:t>
      </w:r>
      <w:r w:rsidRPr="009553A0">
        <w:t>at</w:t>
      </w:r>
      <w:r w:rsidR="00F34EBE" w:rsidRPr="009553A0">
        <w:t xml:space="preserve"> the completion of the </w:t>
      </w:r>
      <w:r w:rsidR="00F34EBE" w:rsidRPr="009553A0">
        <w:rPr>
          <w:spacing w:val="-1"/>
          <w:w w:val="99"/>
        </w:rPr>
        <w:t>P</w:t>
      </w:r>
      <w:r w:rsidR="00F34EBE" w:rsidRPr="009553A0">
        <w:rPr>
          <w:spacing w:val="-1"/>
          <w:w w:val="106"/>
        </w:rPr>
        <w:t>EE</w:t>
      </w:r>
      <w:r w:rsidR="00F34EBE" w:rsidRPr="009553A0">
        <w:rPr>
          <w:spacing w:val="-1"/>
        </w:rPr>
        <w:t>R</w:t>
      </w:r>
      <w:r w:rsidR="00F34EBE" w:rsidRPr="009553A0">
        <w:rPr>
          <w:spacing w:val="-1"/>
          <w:w w:val="126"/>
        </w:rPr>
        <w:t>S</w:t>
      </w:r>
      <w:r w:rsidR="00F34EBE" w:rsidRPr="009553A0">
        <w:rPr>
          <w:w w:val="58"/>
        </w:rPr>
        <w:t>®</w:t>
      </w:r>
      <w:r w:rsidR="00F34EBE" w:rsidRPr="009553A0">
        <w:rPr>
          <w:spacing w:val="-1"/>
          <w:w w:val="99"/>
        </w:rPr>
        <w:t xml:space="preserve"> </w:t>
      </w:r>
      <w:r w:rsidR="00F34EBE" w:rsidRPr="009553A0">
        <w:t>program</w:t>
      </w:r>
      <w:r w:rsidR="0055191D">
        <w:rPr>
          <w:spacing w:val="-5"/>
        </w:rPr>
        <w:t>, m</w:t>
      </w:r>
      <w:r w:rsidR="00A737EB" w:rsidRPr="009553A0">
        <w:t>and</w:t>
      </w:r>
      <w:r w:rsidR="00A737EB" w:rsidRPr="009553A0">
        <w:rPr>
          <w:spacing w:val="-5"/>
        </w:rPr>
        <w:t xml:space="preserve"> </w:t>
      </w:r>
      <w:r w:rsidR="00A737EB" w:rsidRPr="009553A0">
        <w:t>9</w:t>
      </w:r>
      <w:r w:rsidR="00F34EBE" w:rsidRPr="009553A0">
        <w:rPr>
          <w:spacing w:val="-5"/>
        </w:rPr>
        <w:t xml:space="preserve"> </w:t>
      </w:r>
      <w:r w:rsidR="00F34EBE" w:rsidRPr="009553A0">
        <w:t>months</w:t>
      </w:r>
      <w:r w:rsidR="00F34EBE" w:rsidRPr="009553A0">
        <w:rPr>
          <w:spacing w:val="-5"/>
        </w:rPr>
        <w:t xml:space="preserve"> </w:t>
      </w:r>
      <w:r w:rsidR="00F34EBE" w:rsidRPr="009553A0">
        <w:t>later.</w:t>
      </w:r>
    </w:p>
    <w:p w14:paraId="1BA6D291" w14:textId="15A0C28D" w:rsidR="008970AE" w:rsidRDefault="000945B2" w:rsidP="000E79C1">
      <w:pPr>
        <w:pStyle w:val="BodyText"/>
        <w:spacing w:before="98" w:line="249" w:lineRule="auto"/>
        <w:ind w:left="612" w:right="10671"/>
      </w:pPr>
      <w:r w:rsidRPr="005259DE">
        <w:t xml:space="preserve">3. Therapist led </w:t>
      </w:r>
      <w:r w:rsidR="005259DE" w:rsidRPr="005259DE">
        <w:t xml:space="preserve">online </w:t>
      </w:r>
      <w:r w:rsidRPr="005259DE">
        <w:t xml:space="preserve">weekly </w:t>
      </w:r>
      <w:proofErr w:type="gramStart"/>
      <w:r w:rsidRPr="005259DE">
        <w:t>90 minute</w:t>
      </w:r>
      <w:proofErr w:type="gramEnd"/>
      <w:r w:rsidRPr="005259DE">
        <w:t xml:space="preserve"> sessions in a group of </w:t>
      </w:r>
      <w:r w:rsidR="005259DE" w:rsidRPr="005259DE">
        <w:t xml:space="preserve">up to 8 teens </w:t>
      </w:r>
      <w:r w:rsidR="000E79C1" w:rsidRPr="005259DE">
        <w:rPr>
          <w:w w:val="105"/>
        </w:rPr>
        <w:t>and</w:t>
      </w:r>
      <w:r w:rsidRPr="005259DE">
        <w:rPr>
          <w:w w:val="105"/>
        </w:rPr>
        <w:t xml:space="preserve"> </w:t>
      </w:r>
      <w:r w:rsidR="000E79C1" w:rsidRPr="005259DE">
        <w:rPr>
          <w:w w:val="105"/>
        </w:rPr>
        <w:t>a</w:t>
      </w:r>
      <w:r w:rsidR="005259DE" w:rsidRPr="005259DE">
        <w:rPr>
          <w:w w:val="105"/>
        </w:rPr>
        <w:t>n online</w:t>
      </w:r>
      <w:r w:rsidR="000E79C1" w:rsidRPr="005259DE">
        <w:rPr>
          <w:w w:val="105"/>
        </w:rPr>
        <w:t xml:space="preserve"> </w:t>
      </w:r>
      <w:r w:rsidR="000E79C1" w:rsidRPr="005259DE">
        <w:t>parent</w:t>
      </w:r>
      <w:r w:rsidRPr="005259DE">
        <w:t xml:space="preserve"> group is run at the same time in a different room.</w:t>
      </w:r>
    </w:p>
    <w:p w14:paraId="1CE07F7C" w14:textId="77777777" w:rsidR="000E79C1" w:rsidRPr="000E79C1" w:rsidRDefault="000E79C1" w:rsidP="000E79C1">
      <w:pPr>
        <w:pStyle w:val="BodyText"/>
        <w:spacing w:before="98" w:line="249" w:lineRule="auto"/>
        <w:ind w:left="612" w:right="10671"/>
      </w:pPr>
    </w:p>
    <w:p w14:paraId="1F8046C2" w14:textId="7FEE1EE4" w:rsidR="008970AE" w:rsidRPr="000C7170" w:rsidRDefault="00F34EBE" w:rsidP="000C7170">
      <w:pPr>
        <w:pStyle w:val="Heading1"/>
        <w:spacing w:before="308"/>
      </w:pPr>
      <w:r>
        <w:rPr>
          <w:color w:val="79BF41"/>
          <w:spacing w:val="-2"/>
          <w:w w:val="110"/>
        </w:rPr>
        <w:t>Benefits:</w:t>
      </w:r>
    </w:p>
    <w:p w14:paraId="172736A7" w14:textId="43EAA9B1" w:rsidR="008970AE" w:rsidRPr="000C7170" w:rsidRDefault="00620A2C">
      <w:pPr>
        <w:pStyle w:val="BodyText"/>
        <w:spacing w:before="10"/>
        <w:rPr>
          <w:b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4130575" wp14:editId="01CA23DD">
                <wp:simplePos x="0" y="0"/>
                <wp:positionH relativeFrom="column">
                  <wp:posOffset>7499350</wp:posOffset>
                </wp:positionH>
                <wp:positionV relativeFrom="paragraph">
                  <wp:posOffset>49530</wp:posOffset>
                </wp:positionV>
                <wp:extent cx="3657600" cy="2286000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228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D5E6F4" w14:textId="5438F2E0" w:rsidR="005259DE" w:rsidRPr="005259DE" w:rsidRDefault="005259DE" w:rsidP="005259DE">
                            <w:pPr>
                              <w:spacing w:before="292" w:line="232" w:lineRule="auto"/>
                              <w:rPr>
                                <w:sz w:val="44"/>
                                <w:szCs w:val="44"/>
                              </w:rPr>
                            </w:pPr>
                            <w:r w:rsidRPr="005259DE">
                              <w:rPr>
                                <w:color w:val="ED2A94"/>
                                <w:sz w:val="44"/>
                                <w:szCs w:val="44"/>
                              </w:rPr>
                              <w:t>If you would like to find out more or know someone who might be interested, please scan the QR code or contact us:</w:t>
                            </w:r>
                          </w:p>
                          <w:p w14:paraId="0BEB1F89" w14:textId="06D0215A" w:rsidR="005259DE" w:rsidRDefault="005259D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130575" id="_x0000_s1032" type="#_x0000_t202" style="position:absolute;margin-left:590.5pt;margin-top:3.9pt;width:4in;height:180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" stroked="f">
                <v:textbox>
                  <w:txbxContent>
                    <w:p w14:paraId="16D5E6F4" w14:textId="5438F2E0" w:rsidR="005259DE" w:rsidRPr="005259DE" w:rsidRDefault="005259DE" w:rsidP="005259DE">
                      <w:pPr>
                        <w:spacing w:before="292" w:line="232" w:lineRule="auto"/>
                        <w:rPr>
                          <w:sz w:val="44"/>
                          <w:szCs w:val="44"/>
                        </w:rPr>
                      </w:pPr>
                      <w:r w:rsidRPr="005259DE">
                        <w:rPr>
                          <w:color w:val="ED2A94"/>
                          <w:sz w:val="44"/>
                          <w:szCs w:val="44"/>
                        </w:rPr>
                        <w:t>If you would like to find out more or know someone who might be interested, please scan the QR code or contact us:</w:t>
                      </w:r>
                    </w:p>
                    <w:p w14:paraId="0BEB1F89" w14:textId="06D0215A" w:rsidR="005259DE" w:rsidRDefault="005259DE"/>
                  </w:txbxContent>
                </v:textbox>
                <w10:wrap type="square"/>
              </v:shape>
            </w:pict>
          </mc:Fallback>
        </mc:AlternateContent>
      </w:r>
    </w:p>
    <w:p w14:paraId="566864A8" w14:textId="491A7CE3" w:rsidR="008970AE" w:rsidRPr="009553A0" w:rsidRDefault="00B41411">
      <w:pPr>
        <w:pStyle w:val="BodyText"/>
        <w:spacing w:before="98" w:line="249" w:lineRule="auto"/>
        <w:ind w:left="1155" w:right="10671"/>
      </w:pPr>
      <w:r>
        <w:rPr>
          <w:noProof/>
        </w:rPr>
        <w:drawing>
          <wp:anchor distT="0" distB="0" distL="0" distR="0" simplePos="0" relativeHeight="15729152" behindDoc="0" locked="0" layoutInCell="1" allowOverlap="1" wp14:anchorId="25343F6F" wp14:editId="63FD7F14">
            <wp:simplePos x="0" y="0"/>
            <wp:positionH relativeFrom="page">
              <wp:posOffset>11680825</wp:posOffset>
            </wp:positionH>
            <wp:positionV relativeFrom="paragraph">
              <wp:posOffset>72390</wp:posOffset>
            </wp:positionV>
            <wp:extent cx="1876425" cy="1876425"/>
            <wp:effectExtent l="0" t="0" r="9525" b="9525"/>
            <wp:wrapNone/>
            <wp:docPr id="1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76425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34EBE" w:rsidRPr="009553A0">
        <w:rPr>
          <w:noProof/>
        </w:rPr>
        <w:drawing>
          <wp:anchor distT="0" distB="0" distL="0" distR="0" simplePos="0" relativeHeight="15730176" behindDoc="0" locked="0" layoutInCell="1" allowOverlap="1" wp14:anchorId="6CB4D0E2" wp14:editId="6FBE52F4">
            <wp:simplePos x="0" y="0"/>
            <wp:positionH relativeFrom="page">
              <wp:posOffset>909449</wp:posOffset>
            </wp:positionH>
            <wp:positionV relativeFrom="paragraph">
              <wp:posOffset>168114</wp:posOffset>
            </wp:positionV>
            <wp:extent cx="71640" cy="71640"/>
            <wp:effectExtent l="0" t="0" r="0" b="0"/>
            <wp:wrapNone/>
            <wp:docPr id="7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5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1640" cy="71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34EBE" w:rsidRPr="009553A0">
        <w:t xml:space="preserve">The program may enhance your </w:t>
      </w:r>
      <w:r w:rsidR="009553A0" w:rsidRPr="009553A0">
        <w:t xml:space="preserve">teenager’s </w:t>
      </w:r>
      <w:r w:rsidR="00F34EBE" w:rsidRPr="009553A0">
        <w:t xml:space="preserve">social skills and help </w:t>
      </w:r>
      <w:r w:rsidR="00F34EBE" w:rsidRPr="009553A0">
        <w:rPr>
          <w:w w:val="105"/>
        </w:rPr>
        <w:t>develop</w:t>
      </w:r>
      <w:r w:rsidR="00F34EBE" w:rsidRPr="009553A0">
        <w:rPr>
          <w:spacing w:val="-21"/>
          <w:w w:val="105"/>
        </w:rPr>
        <w:t xml:space="preserve"> </w:t>
      </w:r>
      <w:r w:rsidR="00F34EBE" w:rsidRPr="009553A0">
        <w:rPr>
          <w:w w:val="105"/>
        </w:rPr>
        <w:t>their</w:t>
      </w:r>
      <w:r w:rsidR="00F34EBE" w:rsidRPr="009553A0">
        <w:rPr>
          <w:spacing w:val="-21"/>
          <w:w w:val="105"/>
        </w:rPr>
        <w:t xml:space="preserve"> </w:t>
      </w:r>
      <w:r w:rsidR="00F34EBE" w:rsidRPr="009553A0">
        <w:rPr>
          <w:w w:val="105"/>
        </w:rPr>
        <w:t>skills</w:t>
      </w:r>
      <w:r w:rsidR="00F34EBE" w:rsidRPr="009553A0">
        <w:rPr>
          <w:spacing w:val="-21"/>
          <w:w w:val="105"/>
        </w:rPr>
        <w:t xml:space="preserve"> </w:t>
      </w:r>
      <w:r w:rsidR="00F34EBE" w:rsidRPr="009553A0">
        <w:rPr>
          <w:w w:val="105"/>
        </w:rPr>
        <w:t>to</w:t>
      </w:r>
      <w:r w:rsidR="00F34EBE" w:rsidRPr="009553A0">
        <w:rPr>
          <w:spacing w:val="-21"/>
          <w:w w:val="105"/>
        </w:rPr>
        <w:t xml:space="preserve"> </w:t>
      </w:r>
      <w:r w:rsidR="00F34EBE" w:rsidRPr="009553A0">
        <w:rPr>
          <w:w w:val="105"/>
        </w:rPr>
        <w:t>make</w:t>
      </w:r>
      <w:r w:rsidR="00F34EBE" w:rsidRPr="009553A0">
        <w:rPr>
          <w:spacing w:val="-21"/>
          <w:w w:val="105"/>
        </w:rPr>
        <w:t xml:space="preserve"> </w:t>
      </w:r>
      <w:r w:rsidR="00F34EBE" w:rsidRPr="009553A0">
        <w:rPr>
          <w:w w:val="105"/>
        </w:rPr>
        <w:t>and</w:t>
      </w:r>
      <w:r w:rsidR="00F34EBE" w:rsidRPr="009553A0">
        <w:rPr>
          <w:spacing w:val="-21"/>
          <w:w w:val="105"/>
        </w:rPr>
        <w:t xml:space="preserve"> </w:t>
      </w:r>
      <w:r w:rsidR="00F34EBE" w:rsidRPr="009553A0">
        <w:rPr>
          <w:w w:val="105"/>
        </w:rPr>
        <w:t>keep</w:t>
      </w:r>
      <w:r w:rsidR="00F34EBE" w:rsidRPr="009553A0">
        <w:rPr>
          <w:spacing w:val="-21"/>
          <w:w w:val="105"/>
        </w:rPr>
        <w:t xml:space="preserve"> </w:t>
      </w:r>
      <w:r w:rsidR="00F34EBE" w:rsidRPr="009553A0">
        <w:rPr>
          <w:w w:val="105"/>
        </w:rPr>
        <w:t>friends.</w:t>
      </w:r>
      <w:r w:rsidR="00F34EBE" w:rsidRPr="009553A0">
        <w:rPr>
          <w:spacing w:val="-21"/>
          <w:w w:val="105"/>
        </w:rPr>
        <w:t xml:space="preserve"> </w:t>
      </w:r>
      <w:r w:rsidR="00F34EBE" w:rsidRPr="009553A0">
        <w:rPr>
          <w:w w:val="105"/>
        </w:rPr>
        <w:t>As</w:t>
      </w:r>
      <w:r w:rsidR="00F34EBE" w:rsidRPr="009553A0">
        <w:rPr>
          <w:spacing w:val="-21"/>
          <w:w w:val="105"/>
        </w:rPr>
        <w:t xml:space="preserve"> </w:t>
      </w:r>
      <w:r w:rsidR="00F34EBE" w:rsidRPr="009553A0">
        <w:rPr>
          <w:w w:val="105"/>
        </w:rPr>
        <w:t>a</w:t>
      </w:r>
      <w:r w:rsidR="00F34EBE" w:rsidRPr="009553A0">
        <w:rPr>
          <w:spacing w:val="-21"/>
          <w:w w:val="105"/>
        </w:rPr>
        <w:t xml:space="preserve"> </w:t>
      </w:r>
      <w:r w:rsidR="00F34EBE" w:rsidRPr="009553A0">
        <w:rPr>
          <w:w w:val="105"/>
        </w:rPr>
        <w:t>result</w:t>
      </w:r>
      <w:r w:rsidR="00903E27">
        <w:rPr>
          <w:w w:val="105"/>
        </w:rPr>
        <w:t>,</w:t>
      </w:r>
      <w:r w:rsidR="00F34EBE" w:rsidRPr="009553A0">
        <w:rPr>
          <w:spacing w:val="-21"/>
          <w:w w:val="105"/>
        </w:rPr>
        <w:t xml:space="preserve"> </w:t>
      </w:r>
      <w:r w:rsidR="00F34EBE" w:rsidRPr="009553A0">
        <w:rPr>
          <w:w w:val="105"/>
        </w:rPr>
        <w:t xml:space="preserve">this </w:t>
      </w:r>
      <w:r w:rsidR="00F34EBE" w:rsidRPr="009553A0">
        <w:t>may improve their long</w:t>
      </w:r>
      <w:r w:rsidR="00903E27">
        <w:t>-</w:t>
      </w:r>
      <w:r w:rsidR="00F34EBE" w:rsidRPr="009553A0">
        <w:t xml:space="preserve">term psychological wellbeing and </w:t>
      </w:r>
      <w:r w:rsidR="00F34EBE" w:rsidRPr="009553A0">
        <w:rPr>
          <w:w w:val="110"/>
        </w:rPr>
        <w:t>quality</w:t>
      </w:r>
      <w:r w:rsidR="00F34EBE" w:rsidRPr="009553A0">
        <w:rPr>
          <w:spacing w:val="-21"/>
          <w:w w:val="110"/>
        </w:rPr>
        <w:t xml:space="preserve"> </w:t>
      </w:r>
      <w:r w:rsidR="00F34EBE" w:rsidRPr="009553A0">
        <w:rPr>
          <w:w w:val="110"/>
        </w:rPr>
        <w:t>of</w:t>
      </w:r>
      <w:r w:rsidR="00F34EBE" w:rsidRPr="009553A0">
        <w:rPr>
          <w:spacing w:val="-21"/>
          <w:w w:val="110"/>
        </w:rPr>
        <w:t xml:space="preserve"> </w:t>
      </w:r>
      <w:r w:rsidR="00F34EBE" w:rsidRPr="009553A0">
        <w:rPr>
          <w:w w:val="110"/>
        </w:rPr>
        <w:t>life.</w:t>
      </w:r>
    </w:p>
    <w:p w14:paraId="7DEA5F83" w14:textId="77777777" w:rsidR="008970AE" w:rsidRPr="009553A0" w:rsidRDefault="008970AE">
      <w:pPr>
        <w:pStyle w:val="BodyText"/>
        <w:spacing w:before="8"/>
        <w:rPr>
          <w:sz w:val="25"/>
        </w:rPr>
      </w:pPr>
    </w:p>
    <w:p w14:paraId="058C60A3" w14:textId="21F0DDA0" w:rsidR="008970AE" w:rsidRPr="000C7170" w:rsidRDefault="00F34EBE" w:rsidP="000C7170">
      <w:pPr>
        <w:pStyle w:val="BodyText"/>
        <w:spacing w:before="98" w:line="249" w:lineRule="auto"/>
        <w:ind w:left="1155" w:right="10671"/>
      </w:pPr>
      <w:r w:rsidRPr="009553A0">
        <w:rPr>
          <w:noProof/>
        </w:rPr>
        <w:drawing>
          <wp:anchor distT="0" distB="0" distL="0" distR="0" simplePos="0" relativeHeight="15730688" behindDoc="0" locked="0" layoutInCell="1" allowOverlap="1" wp14:anchorId="738152BF" wp14:editId="1C7051F4">
            <wp:simplePos x="0" y="0"/>
            <wp:positionH relativeFrom="page">
              <wp:posOffset>909449</wp:posOffset>
            </wp:positionH>
            <wp:positionV relativeFrom="paragraph">
              <wp:posOffset>168114</wp:posOffset>
            </wp:positionV>
            <wp:extent cx="71640" cy="71640"/>
            <wp:effectExtent l="0" t="0" r="0" b="0"/>
            <wp:wrapNone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1640" cy="71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553A0">
        <w:rPr>
          <w:w w:val="105"/>
        </w:rPr>
        <w:t>You</w:t>
      </w:r>
      <w:r w:rsidRPr="009553A0">
        <w:rPr>
          <w:spacing w:val="-24"/>
          <w:w w:val="105"/>
        </w:rPr>
        <w:t xml:space="preserve"> </w:t>
      </w:r>
      <w:r w:rsidRPr="009553A0">
        <w:rPr>
          <w:w w:val="105"/>
        </w:rPr>
        <w:t>will</w:t>
      </w:r>
      <w:r w:rsidRPr="009553A0">
        <w:rPr>
          <w:spacing w:val="-23"/>
          <w:w w:val="105"/>
        </w:rPr>
        <w:t xml:space="preserve"> </w:t>
      </w:r>
      <w:r w:rsidRPr="009553A0">
        <w:rPr>
          <w:w w:val="105"/>
        </w:rPr>
        <w:t>be</w:t>
      </w:r>
      <w:r w:rsidRPr="009553A0">
        <w:rPr>
          <w:spacing w:val="-23"/>
          <w:w w:val="105"/>
        </w:rPr>
        <w:t xml:space="preserve"> </w:t>
      </w:r>
      <w:r w:rsidRPr="009553A0">
        <w:rPr>
          <w:w w:val="105"/>
        </w:rPr>
        <w:t>assisting</w:t>
      </w:r>
      <w:r w:rsidRPr="009553A0">
        <w:rPr>
          <w:spacing w:val="-24"/>
          <w:w w:val="105"/>
        </w:rPr>
        <w:t xml:space="preserve"> </w:t>
      </w:r>
      <w:r w:rsidRPr="009553A0">
        <w:rPr>
          <w:w w:val="105"/>
        </w:rPr>
        <w:t>us</w:t>
      </w:r>
      <w:r w:rsidRPr="009553A0">
        <w:rPr>
          <w:spacing w:val="-23"/>
          <w:w w:val="105"/>
        </w:rPr>
        <w:t xml:space="preserve"> </w:t>
      </w:r>
      <w:r w:rsidRPr="009553A0">
        <w:rPr>
          <w:w w:val="105"/>
        </w:rPr>
        <w:t>to</w:t>
      </w:r>
      <w:r w:rsidRPr="009553A0">
        <w:rPr>
          <w:spacing w:val="-23"/>
          <w:w w:val="105"/>
        </w:rPr>
        <w:t xml:space="preserve"> </w:t>
      </w:r>
      <w:r w:rsidRPr="009553A0">
        <w:rPr>
          <w:w w:val="105"/>
        </w:rPr>
        <w:t>gather</w:t>
      </w:r>
      <w:r w:rsidRPr="009553A0">
        <w:rPr>
          <w:spacing w:val="-23"/>
          <w:w w:val="105"/>
        </w:rPr>
        <w:t xml:space="preserve"> </w:t>
      </w:r>
      <w:r w:rsidRPr="009553A0">
        <w:rPr>
          <w:w w:val="105"/>
        </w:rPr>
        <w:t>information</w:t>
      </w:r>
      <w:r w:rsidRPr="009553A0">
        <w:rPr>
          <w:spacing w:val="-24"/>
          <w:w w:val="105"/>
        </w:rPr>
        <w:t xml:space="preserve"> </w:t>
      </w:r>
      <w:r w:rsidRPr="009553A0">
        <w:rPr>
          <w:w w:val="105"/>
        </w:rPr>
        <w:t>that</w:t>
      </w:r>
      <w:r w:rsidRPr="009553A0">
        <w:rPr>
          <w:spacing w:val="-23"/>
          <w:w w:val="105"/>
        </w:rPr>
        <w:t xml:space="preserve"> </w:t>
      </w:r>
      <w:r w:rsidRPr="009553A0">
        <w:rPr>
          <w:w w:val="105"/>
        </w:rPr>
        <w:t>may influence</w:t>
      </w:r>
      <w:r w:rsidRPr="009553A0">
        <w:rPr>
          <w:spacing w:val="-18"/>
          <w:w w:val="105"/>
        </w:rPr>
        <w:t xml:space="preserve"> </w:t>
      </w:r>
      <w:r w:rsidRPr="009553A0">
        <w:rPr>
          <w:w w:val="105"/>
        </w:rPr>
        <w:t>the</w:t>
      </w:r>
      <w:r w:rsidRPr="009553A0">
        <w:rPr>
          <w:spacing w:val="-18"/>
          <w:w w:val="105"/>
        </w:rPr>
        <w:t xml:space="preserve"> </w:t>
      </w:r>
      <w:r w:rsidRPr="009553A0">
        <w:rPr>
          <w:w w:val="105"/>
        </w:rPr>
        <w:t>way</w:t>
      </w:r>
      <w:r w:rsidRPr="009553A0">
        <w:rPr>
          <w:spacing w:val="-18"/>
          <w:w w:val="105"/>
        </w:rPr>
        <w:t xml:space="preserve"> </w:t>
      </w:r>
      <w:r w:rsidRPr="009553A0">
        <w:rPr>
          <w:w w:val="105"/>
        </w:rPr>
        <w:t>social</w:t>
      </w:r>
      <w:r w:rsidRPr="009553A0">
        <w:rPr>
          <w:spacing w:val="-18"/>
          <w:w w:val="105"/>
        </w:rPr>
        <w:t xml:space="preserve"> </w:t>
      </w:r>
      <w:r w:rsidRPr="009553A0">
        <w:rPr>
          <w:w w:val="105"/>
        </w:rPr>
        <w:t>skills</w:t>
      </w:r>
      <w:r w:rsidRPr="009553A0">
        <w:rPr>
          <w:spacing w:val="-18"/>
          <w:w w:val="105"/>
        </w:rPr>
        <w:t xml:space="preserve"> </w:t>
      </w:r>
      <w:r w:rsidRPr="009553A0">
        <w:rPr>
          <w:w w:val="105"/>
        </w:rPr>
        <w:t>training</w:t>
      </w:r>
      <w:r w:rsidRPr="009553A0">
        <w:rPr>
          <w:spacing w:val="-18"/>
          <w:w w:val="105"/>
        </w:rPr>
        <w:t xml:space="preserve"> </w:t>
      </w:r>
      <w:r w:rsidRPr="009553A0">
        <w:rPr>
          <w:w w:val="105"/>
        </w:rPr>
        <w:t>for</w:t>
      </w:r>
      <w:r w:rsidRPr="009553A0">
        <w:rPr>
          <w:spacing w:val="-18"/>
          <w:w w:val="105"/>
        </w:rPr>
        <w:t xml:space="preserve"> </w:t>
      </w:r>
      <w:r w:rsidRPr="009553A0">
        <w:rPr>
          <w:w w:val="105"/>
        </w:rPr>
        <w:t>youth</w:t>
      </w:r>
      <w:r w:rsidRPr="009553A0">
        <w:rPr>
          <w:spacing w:val="-18"/>
          <w:w w:val="105"/>
        </w:rPr>
        <w:t xml:space="preserve"> </w:t>
      </w:r>
      <w:r w:rsidRPr="009553A0">
        <w:rPr>
          <w:w w:val="105"/>
        </w:rPr>
        <w:t>with</w:t>
      </w:r>
      <w:r w:rsidRPr="009553A0">
        <w:rPr>
          <w:spacing w:val="-18"/>
          <w:w w:val="105"/>
        </w:rPr>
        <w:t xml:space="preserve"> </w:t>
      </w:r>
      <w:r w:rsidRPr="009553A0">
        <w:rPr>
          <w:w w:val="105"/>
        </w:rPr>
        <w:t>CP</w:t>
      </w:r>
      <w:r w:rsidRPr="009553A0">
        <w:rPr>
          <w:spacing w:val="-18"/>
          <w:w w:val="105"/>
        </w:rPr>
        <w:t xml:space="preserve"> </w:t>
      </w:r>
      <w:r w:rsidRPr="009553A0">
        <w:rPr>
          <w:w w:val="105"/>
        </w:rPr>
        <w:t xml:space="preserve">or </w:t>
      </w:r>
      <w:r w:rsidRPr="009553A0">
        <w:t>ABI is delivered and provide better outcomes for their future.</w:t>
      </w:r>
    </w:p>
    <w:p w14:paraId="55281BE2" w14:textId="690FB5AD" w:rsidR="00B41411" w:rsidRPr="00E371CE" w:rsidRDefault="004B289C" w:rsidP="00E371CE">
      <w:pPr>
        <w:spacing w:before="292" w:line="232" w:lineRule="auto"/>
        <w:rPr>
          <w:color w:val="ED2A94"/>
          <w:sz w:val="52"/>
        </w:rPr>
      </w:pPr>
      <w:r w:rsidRPr="00B41411">
        <w:rPr>
          <w:noProof/>
          <w:sz w:val="27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4D4DD05" wp14:editId="5D3C1E2C">
                <wp:simplePos x="0" y="0"/>
                <wp:positionH relativeFrom="column">
                  <wp:posOffset>4919298</wp:posOffset>
                </wp:positionH>
                <wp:positionV relativeFrom="paragraph">
                  <wp:posOffset>348705</wp:posOffset>
                </wp:positionV>
                <wp:extent cx="3190875" cy="1009650"/>
                <wp:effectExtent l="0" t="0" r="9525" b="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0875" cy="1009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02EC70" w14:textId="77777777" w:rsidR="00B354E1" w:rsidRDefault="00B354E1" w:rsidP="00850843">
                            <w:pPr>
                              <w:spacing w:before="107" w:line="276" w:lineRule="auto"/>
                              <w:rPr>
                                <w:sz w:val="24"/>
                              </w:rPr>
                            </w:pPr>
                            <w:r>
                              <w:rPr>
                                <w:w w:val="105"/>
                                <w:sz w:val="24"/>
                              </w:rPr>
                              <w:t xml:space="preserve">Associate Professor Leanne </w:t>
                            </w:r>
                            <w:proofErr w:type="spellStart"/>
                            <w:r>
                              <w:rPr>
                                <w:w w:val="105"/>
                                <w:sz w:val="24"/>
                              </w:rPr>
                              <w:t>Sakzewski</w:t>
                            </w:r>
                            <w:proofErr w:type="spellEnd"/>
                            <w:r>
                              <w:rPr>
                                <w:w w:val="105"/>
                                <w:sz w:val="24"/>
                              </w:rPr>
                              <w:t xml:space="preserve"> University of Queensland </w:t>
                            </w:r>
                            <w:hyperlink r:id="rId14">
                              <w:r>
                                <w:rPr>
                                  <w:spacing w:val="-2"/>
                                  <w:w w:val="105"/>
                                  <w:sz w:val="24"/>
                                </w:rPr>
                                <w:t>l.sakzewski1@uq.edu.au</w:t>
                              </w:r>
                            </w:hyperlink>
                          </w:p>
                          <w:p w14:paraId="1F354C2C" w14:textId="77777777" w:rsidR="00B354E1" w:rsidRDefault="00B354E1" w:rsidP="00850843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spacing w:val="-2"/>
                                <w:w w:val="159"/>
                                <w:sz w:val="24"/>
                              </w:rPr>
                              <w:t>T</w:t>
                            </w:r>
                            <w:r>
                              <w:rPr>
                                <w:spacing w:val="-2"/>
                                <w:w w:val="81"/>
                                <w:sz w:val="24"/>
                              </w:rPr>
                              <w:t>:</w:t>
                            </w:r>
                            <w:r>
                              <w:rPr>
                                <w:spacing w:val="-15"/>
                                <w:w w:val="12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20"/>
                                <w:sz w:val="24"/>
                              </w:rPr>
                              <w:t>07</w:t>
                            </w:r>
                            <w:r>
                              <w:rPr>
                                <w:spacing w:val="-15"/>
                                <w:w w:val="12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20"/>
                                <w:sz w:val="24"/>
                              </w:rPr>
                              <w:t>3069</w:t>
                            </w:r>
                            <w:r>
                              <w:rPr>
                                <w:spacing w:val="-15"/>
                                <w:w w:val="12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w w:val="120"/>
                                <w:sz w:val="24"/>
                              </w:rPr>
                              <w:t>7345</w:t>
                            </w:r>
                          </w:p>
                          <w:p w14:paraId="53D29B68" w14:textId="1C6D9AAA" w:rsidR="00B41411" w:rsidRDefault="00B4141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D4DD05" id="_x0000_s1033" type="#_x0000_t202" style="position:absolute;margin-left:387.35pt;margin-top:27.45pt;width:251.25pt;height:79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" stroked="f">
                <v:textbox>
                  <w:txbxContent>
                    <w:p w14:paraId="2402EC70" w14:textId="77777777" w:rsidR="00B354E1" w:rsidRDefault="00B354E1" w:rsidP="00850843">
                      <w:pPr>
                        <w:spacing w:before="107" w:line="276" w:lineRule="auto"/>
                        <w:rPr>
                          <w:sz w:val="24"/>
                        </w:rPr>
                      </w:pPr>
                      <w:r>
                        <w:rPr>
                          <w:w w:val="105"/>
                          <w:sz w:val="24"/>
                        </w:rPr>
                        <w:t xml:space="preserve">Associate Professor Leanne </w:t>
                      </w:r>
                      <w:proofErr w:type="spellStart"/>
                      <w:r>
                        <w:rPr>
                          <w:w w:val="105"/>
                          <w:sz w:val="24"/>
                        </w:rPr>
                        <w:t>Sakzewski</w:t>
                      </w:r>
                      <w:proofErr w:type="spellEnd"/>
                      <w:r>
                        <w:rPr>
                          <w:w w:val="105"/>
                          <w:sz w:val="24"/>
                        </w:rPr>
                        <w:t xml:space="preserve"> University of Queensland </w:t>
                      </w:r>
                      <w:hyperlink r:id="rId15">
                        <w:r>
                          <w:rPr>
                            <w:spacing w:val="-2"/>
                            <w:w w:val="105"/>
                            <w:sz w:val="24"/>
                          </w:rPr>
                          <w:t>l.sakzewski1@uq.edu.au</w:t>
                        </w:r>
                      </w:hyperlink>
                    </w:p>
                    <w:p w14:paraId="1F354C2C" w14:textId="77777777" w:rsidR="00B354E1" w:rsidRDefault="00B354E1" w:rsidP="00850843">
                      <w:pPr>
                        <w:rPr>
                          <w:sz w:val="24"/>
                        </w:rPr>
                      </w:pPr>
                      <w:r>
                        <w:rPr>
                          <w:spacing w:val="-2"/>
                          <w:w w:val="159"/>
                          <w:sz w:val="24"/>
                        </w:rPr>
                        <w:t>T</w:t>
                      </w:r>
                      <w:r>
                        <w:rPr>
                          <w:spacing w:val="-2"/>
                          <w:w w:val="81"/>
                          <w:sz w:val="24"/>
                        </w:rPr>
                        <w:t>:</w:t>
                      </w:r>
                      <w:r>
                        <w:rPr>
                          <w:spacing w:val="-15"/>
                          <w:w w:val="120"/>
                          <w:sz w:val="24"/>
                        </w:rPr>
                        <w:t xml:space="preserve"> </w:t>
                      </w:r>
                      <w:r>
                        <w:rPr>
                          <w:spacing w:val="-2"/>
                          <w:w w:val="120"/>
                          <w:sz w:val="24"/>
                        </w:rPr>
                        <w:t>07</w:t>
                      </w:r>
                      <w:r>
                        <w:rPr>
                          <w:spacing w:val="-15"/>
                          <w:w w:val="120"/>
                          <w:sz w:val="24"/>
                        </w:rPr>
                        <w:t xml:space="preserve"> </w:t>
                      </w:r>
                      <w:r>
                        <w:rPr>
                          <w:spacing w:val="-2"/>
                          <w:w w:val="120"/>
                          <w:sz w:val="24"/>
                        </w:rPr>
                        <w:t>3069</w:t>
                      </w:r>
                      <w:r>
                        <w:rPr>
                          <w:spacing w:val="-15"/>
                          <w:w w:val="120"/>
                          <w:sz w:val="24"/>
                        </w:rPr>
                        <w:t xml:space="preserve"> </w:t>
                      </w:r>
                      <w:r>
                        <w:rPr>
                          <w:spacing w:val="-4"/>
                          <w:w w:val="120"/>
                          <w:sz w:val="24"/>
                        </w:rPr>
                        <w:t>7345</w:t>
                      </w:r>
                    </w:p>
                    <w:p w14:paraId="53D29B68" w14:textId="1C6D9AAA" w:rsidR="00B41411" w:rsidRDefault="00B41411"/>
                  </w:txbxContent>
                </v:textbox>
                <w10:wrap type="square"/>
              </v:shape>
            </w:pict>
          </mc:Fallback>
        </mc:AlternateContent>
      </w:r>
      <w:r w:rsidRPr="00B41411">
        <w:rPr>
          <w:noProof/>
          <w:sz w:val="27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0A3C6BC5" wp14:editId="0C3B2554">
                <wp:simplePos x="0" y="0"/>
                <wp:positionH relativeFrom="column">
                  <wp:posOffset>8366760</wp:posOffset>
                </wp:positionH>
                <wp:positionV relativeFrom="paragraph">
                  <wp:posOffset>357596</wp:posOffset>
                </wp:positionV>
                <wp:extent cx="2228850" cy="809625"/>
                <wp:effectExtent l="0" t="0" r="0" b="9525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8850" cy="80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1D8068" w14:textId="77777777" w:rsidR="00B354E1" w:rsidRPr="00AA0564" w:rsidRDefault="00B354E1" w:rsidP="00850843">
                            <w:pPr>
                              <w:spacing w:before="103" w:line="276" w:lineRule="auto"/>
                              <w:rPr>
                                <w:w w:val="105"/>
                                <w:sz w:val="24"/>
                              </w:rPr>
                            </w:pPr>
                            <w:proofErr w:type="spellStart"/>
                            <w:r>
                              <w:rPr>
                                <w:w w:val="105"/>
                                <w:sz w:val="24"/>
                              </w:rPr>
                              <w:t>Ms</w:t>
                            </w:r>
                            <w:proofErr w:type="spellEnd"/>
                            <w:r>
                              <w:rPr>
                                <w:w w:val="105"/>
                                <w:sz w:val="24"/>
                              </w:rPr>
                              <w:t xml:space="preserve"> Rose Gilmore         University of Queensland </w:t>
                            </w:r>
                            <w:r w:rsidRPr="00AA0564">
                              <w:rPr>
                                <w:w w:val="105"/>
                                <w:sz w:val="24"/>
                              </w:rPr>
                              <w:t>Rose.Gilmore@uq.edu.au</w:t>
                            </w:r>
                          </w:p>
                          <w:p w14:paraId="7E5E9F6E" w14:textId="0FD3C72A" w:rsidR="00B41411" w:rsidRDefault="00B354E1" w:rsidP="00B354E1">
                            <w:r>
                              <w:br w:type="column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3C6BC5" id="_x0000_s1034" type="#_x0000_t202" style="position:absolute;margin-left:658.8pt;margin-top:28.15pt;width:175.5pt;height:63.7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" stroked="f">
                <v:textbox>
                  <w:txbxContent>
                    <w:p w14:paraId="1D1D8068" w14:textId="77777777" w:rsidR="00B354E1" w:rsidRPr="00AA0564" w:rsidRDefault="00B354E1" w:rsidP="00850843">
                      <w:pPr>
                        <w:spacing w:before="103" w:line="276" w:lineRule="auto"/>
                        <w:rPr>
                          <w:w w:val="105"/>
                          <w:sz w:val="24"/>
                        </w:rPr>
                      </w:pPr>
                      <w:proofErr w:type="spellStart"/>
                      <w:r>
                        <w:rPr>
                          <w:w w:val="105"/>
                          <w:sz w:val="24"/>
                        </w:rPr>
                        <w:t>Ms</w:t>
                      </w:r>
                      <w:proofErr w:type="spellEnd"/>
                      <w:r>
                        <w:rPr>
                          <w:w w:val="105"/>
                          <w:sz w:val="24"/>
                        </w:rPr>
                        <w:t xml:space="preserve"> Rose Gilmore         University of Queensland </w:t>
                      </w:r>
                      <w:r w:rsidRPr="00AA0564">
                        <w:rPr>
                          <w:w w:val="105"/>
                          <w:sz w:val="24"/>
                        </w:rPr>
                        <w:t>Rose.Gilmore@uq.edu.au</w:t>
                      </w:r>
                    </w:p>
                    <w:p w14:paraId="7E5E9F6E" w14:textId="0FD3C72A" w:rsidR="00B41411" w:rsidRDefault="00B354E1" w:rsidP="00B354E1">
                      <w:r>
                        <w:br w:type="column"/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41411">
        <w:rPr>
          <w:noProof/>
          <w:sz w:val="27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10CCB1B8" wp14:editId="094965B6">
                <wp:simplePos x="0" y="0"/>
                <wp:positionH relativeFrom="column">
                  <wp:posOffset>10740466</wp:posOffset>
                </wp:positionH>
                <wp:positionV relativeFrom="paragraph">
                  <wp:posOffset>415290</wp:posOffset>
                </wp:positionV>
                <wp:extent cx="2600325" cy="657225"/>
                <wp:effectExtent l="0" t="0" r="9525" b="9525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00325" cy="657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5B924A" w14:textId="7C02C8BF" w:rsidR="00B41411" w:rsidRPr="00E371CE" w:rsidRDefault="00B354E1" w:rsidP="00B41411">
                            <w:pPr>
                              <w:rPr>
                                <w:sz w:val="24"/>
                                <w:szCs w:val="24"/>
                                <w:lang w:val="en-AU"/>
                              </w:rPr>
                            </w:pPr>
                            <w:r w:rsidRPr="00E371CE">
                              <w:rPr>
                                <w:sz w:val="24"/>
                                <w:szCs w:val="24"/>
                                <w:lang w:val="en-AU"/>
                              </w:rPr>
                              <w:t>Ms Nicola Hilton</w:t>
                            </w:r>
                          </w:p>
                          <w:p w14:paraId="11DC517C" w14:textId="27685E92" w:rsidR="00B354E1" w:rsidRPr="00E371CE" w:rsidRDefault="00B354E1" w:rsidP="00B41411">
                            <w:pPr>
                              <w:rPr>
                                <w:sz w:val="24"/>
                                <w:szCs w:val="24"/>
                                <w:lang w:val="en-AU"/>
                              </w:rPr>
                            </w:pPr>
                            <w:r w:rsidRPr="00E371CE">
                              <w:rPr>
                                <w:sz w:val="24"/>
                                <w:szCs w:val="24"/>
                                <w:lang w:val="en-AU"/>
                              </w:rPr>
                              <w:t>Children’s Health Queensland</w:t>
                            </w:r>
                          </w:p>
                          <w:p w14:paraId="6A00BC50" w14:textId="15EA5798" w:rsidR="00850843" w:rsidRPr="00E371CE" w:rsidRDefault="00850843" w:rsidP="00B41411">
                            <w:pPr>
                              <w:rPr>
                                <w:sz w:val="24"/>
                                <w:szCs w:val="24"/>
                                <w:lang w:val="en-AU"/>
                              </w:rPr>
                            </w:pPr>
                            <w:r w:rsidRPr="00E371CE">
                              <w:rPr>
                                <w:sz w:val="24"/>
                                <w:szCs w:val="24"/>
                                <w:lang w:val="en-AU"/>
                              </w:rPr>
                              <w:t>Nicola.hilton@health.qld.gov.a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CCB1B8" id="_x0000_s1035" type="#_x0000_t202" style="position:absolute;margin-left:845.7pt;margin-top:32.7pt;width:204.75pt;height:51.7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" stroked="f">
                <v:textbox>
                  <w:txbxContent>
                    <w:p w14:paraId="0F5B924A" w14:textId="7C02C8BF" w:rsidR="00B41411" w:rsidRPr="00E371CE" w:rsidRDefault="00B354E1" w:rsidP="00B41411">
                      <w:pPr>
                        <w:rPr>
                          <w:sz w:val="24"/>
                          <w:szCs w:val="24"/>
                          <w:lang w:val="en-AU"/>
                        </w:rPr>
                      </w:pPr>
                      <w:r w:rsidRPr="00E371CE">
                        <w:rPr>
                          <w:sz w:val="24"/>
                          <w:szCs w:val="24"/>
                          <w:lang w:val="en-AU"/>
                        </w:rPr>
                        <w:t>Ms Nicola Hilton</w:t>
                      </w:r>
                    </w:p>
                    <w:p w14:paraId="11DC517C" w14:textId="27685E92" w:rsidR="00B354E1" w:rsidRPr="00E371CE" w:rsidRDefault="00B354E1" w:rsidP="00B41411">
                      <w:pPr>
                        <w:rPr>
                          <w:sz w:val="24"/>
                          <w:szCs w:val="24"/>
                          <w:lang w:val="en-AU"/>
                        </w:rPr>
                      </w:pPr>
                      <w:r w:rsidRPr="00E371CE">
                        <w:rPr>
                          <w:sz w:val="24"/>
                          <w:szCs w:val="24"/>
                          <w:lang w:val="en-AU"/>
                        </w:rPr>
                        <w:t>Children’s Health Queensland</w:t>
                      </w:r>
                    </w:p>
                    <w:p w14:paraId="6A00BC50" w14:textId="15EA5798" w:rsidR="00850843" w:rsidRPr="00E371CE" w:rsidRDefault="00850843" w:rsidP="00B41411">
                      <w:pPr>
                        <w:rPr>
                          <w:sz w:val="24"/>
                          <w:szCs w:val="24"/>
                          <w:lang w:val="en-AU"/>
                        </w:rPr>
                      </w:pPr>
                      <w:r w:rsidRPr="00E371CE">
                        <w:rPr>
                          <w:sz w:val="24"/>
                          <w:szCs w:val="24"/>
                          <w:lang w:val="en-AU"/>
                        </w:rPr>
                        <w:t>Nicola.hilton@health.qld.gov.au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371CE">
        <w:rPr>
          <w:noProof/>
          <w:sz w:val="20"/>
        </w:rPr>
        <w:drawing>
          <wp:anchor distT="0" distB="0" distL="114300" distR="114300" simplePos="0" relativeHeight="251661312" behindDoc="0" locked="0" layoutInCell="1" allowOverlap="1" wp14:anchorId="137ED3F8" wp14:editId="416E82AC">
            <wp:simplePos x="0" y="0"/>
            <wp:positionH relativeFrom="margin">
              <wp:posOffset>3175</wp:posOffset>
            </wp:positionH>
            <wp:positionV relativeFrom="page">
              <wp:posOffset>19335750</wp:posOffset>
            </wp:positionV>
            <wp:extent cx="3329305" cy="168910"/>
            <wp:effectExtent l="0" t="0" r="4445" b="2540"/>
            <wp:wrapSquare wrapText="bothSides"/>
            <wp:docPr id="1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9305" cy="168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41411">
        <w:rPr>
          <w:sz w:val="27"/>
        </w:rPr>
        <w:br w:type="page"/>
      </w:r>
    </w:p>
    <w:p w14:paraId="7EB2FEFD" w14:textId="2F8DF427" w:rsidR="000C7170" w:rsidRDefault="000C7170">
      <w:pPr>
        <w:rPr>
          <w:sz w:val="27"/>
        </w:rPr>
        <w:sectPr w:rsidR="000C7170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type w:val="continuous"/>
          <w:pgSz w:w="22390" w:h="31660"/>
          <w:pgMar w:top="480" w:right="440" w:bottom="0" w:left="580" w:header="720" w:footer="720" w:gutter="0"/>
          <w:cols w:space="720"/>
        </w:sectPr>
      </w:pPr>
    </w:p>
    <w:p w14:paraId="1032A0B4" w14:textId="33A97B6D" w:rsidR="008970AE" w:rsidRPr="00B354E1" w:rsidRDefault="00AA0564" w:rsidP="00B354E1">
      <w:pPr>
        <w:spacing w:before="103" w:line="276" w:lineRule="auto"/>
        <w:ind w:right="3596"/>
        <w:sectPr w:rsidR="008970AE" w:rsidRPr="00B354E1" w:rsidSect="000E79C1">
          <w:type w:val="continuous"/>
          <w:pgSz w:w="22390" w:h="31660"/>
          <w:pgMar w:top="482" w:right="442" w:bottom="0" w:left="578" w:header="720" w:footer="720" w:gutter="0"/>
          <w:cols w:num="4" w:space="720" w:equalWidth="0">
            <w:col w:w="5044" w:space="742"/>
            <w:col w:w="3898" w:space="591"/>
            <w:col w:w="3390" w:space="567"/>
            <w:col w:w="7138"/>
          </w:cols>
        </w:sectPr>
      </w:pPr>
      <w:r>
        <w:lastRenderedPageBreak/>
        <w:t xml:space="preserve">                                                          </w:t>
      </w:r>
    </w:p>
    <w:p w14:paraId="7C6C28DF" w14:textId="5B2E3602" w:rsidR="008970AE" w:rsidRDefault="00430623" w:rsidP="00B354E1">
      <w:pPr>
        <w:pStyle w:val="BodyText"/>
        <w:rPr>
          <w:sz w:val="20"/>
        </w:rPr>
        <w:sectPr w:rsidR="008970AE">
          <w:type w:val="continuous"/>
          <w:pgSz w:w="22390" w:h="31660"/>
          <w:pgMar w:top="480" w:right="440" w:bottom="0" w:left="580" w:header="720" w:footer="720" w:gutter="0"/>
          <w:cols w:space="720"/>
        </w:sectPr>
      </w:pPr>
      <w:r w:rsidRPr="00430623">
        <w:rPr>
          <w:noProof/>
          <w:sz w:val="15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C7B5FC9" wp14:editId="087552CD">
                <wp:simplePos x="0" y="0"/>
                <wp:positionH relativeFrom="column">
                  <wp:posOffset>10473809</wp:posOffset>
                </wp:positionH>
                <wp:positionV relativeFrom="paragraph">
                  <wp:posOffset>248285</wp:posOffset>
                </wp:positionV>
                <wp:extent cx="2833370" cy="261257"/>
                <wp:effectExtent l="0" t="0" r="5080" b="57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3370" cy="26125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104F85" w14:textId="3EA48EC2" w:rsidR="00430623" w:rsidRDefault="0043062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7B5FC9" id="_x0000_s1036" type="#_x0000_t202" style="position:absolute;margin-left:824.7pt;margin-top:19.55pt;width:223.1pt;height:20.5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" stroked="f">
                <v:textbox>
                  <w:txbxContent>
                    <w:p w14:paraId="3C104F85" w14:textId="3EA48EC2" w:rsidR="00430623" w:rsidRDefault="00430623"/>
                  </w:txbxContent>
                </v:textbox>
                <w10:wrap type="square"/>
              </v:shape>
            </w:pict>
          </mc:Fallback>
        </mc:AlternateContent>
      </w:r>
    </w:p>
    <w:p w14:paraId="6815C88F" w14:textId="1DC4F151" w:rsidR="00430623" w:rsidRDefault="00430623" w:rsidP="004E6F4E">
      <w:pPr>
        <w:spacing w:before="5"/>
        <w:rPr>
          <w:sz w:val="15"/>
        </w:rPr>
      </w:pPr>
    </w:p>
    <w:p w14:paraId="168B6049" w14:textId="77777777" w:rsidR="00430623" w:rsidRDefault="00430623" w:rsidP="000C7170">
      <w:pPr>
        <w:spacing w:before="5"/>
        <w:ind w:left="224"/>
        <w:rPr>
          <w:sz w:val="15"/>
        </w:rPr>
      </w:pPr>
    </w:p>
    <w:p w14:paraId="416CB4F9" w14:textId="0E9C1084" w:rsidR="008970AE" w:rsidRPr="00430623" w:rsidRDefault="008970AE" w:rsidP="00430623">
      <w:pPr>
        <w:spacing w:before="5"/>
        <w:jc w:val="center"/>
        <w:rPr>
          <w:spacing w:val="5"/>
          <w:sz w:val="15"/>
        </w:rPr>
      </w:pPr>
    </w:p>
    <w:sectPr w:rsidR="008970AE" w:rsidRPr="00430623">
      <w:type w:val="continuous"/>
      <w:pgSz w:w="22390" w:h="31660"/>
      <w:pgMar w:top="480" w:right="440" w:bottom="0" w:left="580" w:header="720" w:footer="720" w:gutter="0"/>
      <w:cols w:num="2" w:space="720" w:equalWidth="0">
        <w:col w:w="6117" w:space="10436"/>
        <w:col w:w="4817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5640C9" w14:textId="77777777" w:rsidR="00EC17C1" w:rsidRDefault="00EC17C1" w:rsidP="000945B2">
      <w:r>
        <w:separator/>
      </w:r>
    </w:p>
  </w:endnote>
  <w:endnote w:type="continuationSeparator" w:id="0">
    <w:p w14:paraId="130B5EB2" w14:textId="77777777" w:rsidR="00EC17C1" w:rsidRDefault="00EC17C1" w:rsidP="000945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9DC087" w14:textId="77777777" w:rsidR="004E6F4E" w:rsidRDefault="004E6F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9F9FF9" w14:textId="4FF9D671" w:rsidR="000945B2" w:rsidRDefault="00B354E1">
    <w:pPr>
      <w:pStyle w:val="Footer"/>
    </w:pPr>
    <w:r>
      <w:rPr>
        <w:sz w:val="15"/>
      </w:rPr>
      <w:t>Centre</w:t>
    </w:r>
    <w:r>
      <w:rPr>
        <w:spacing w:val="5"/>
        <w:sz w:val="15"/>
      </w:rPr>
      <w:t xml:space="preserve"> </w:t>
    </w:r>
    <w:r>
      <w:rPr>
        <w:sz w:val="15"/>
      </w:rPr>
      <w:t>for</w:t>
    </w:r>
    <w:r>
      <w:rPr>
        <w:spacing w:val="5"/>
        <w:sz w:val="15"/>
      </w:rPr>
      <w:t xml:space="preserve"> </w:t>
    </w:r>
    <w:r>
      <w:rPr>
        <w:sz w:val="15"/>
      </w:rPr>
      <w:t>Children’s</w:t>
    </w:r>
    <w:r>
      <w:rPr>
        <w:spacing w:val="5"/>
        <w:sz w:val="15"/>
      </w:rPr>
      <w:t xml:space="preserve"> </w:t>
    </w:r>
    <w:r>
      <w:rPr>
        <w:sz w:val="15"/>
      </w:rPr>
      <w:t>Health</w:t>
    </w:r>
    <w:r>
      <w:rPr>
        <w:spacing w:val="5"/>
        <w:sz w:val="15"/>
      </w:rPr>
      <w:t xml:space="preserve"> </w:t>
    </w:r>
    <w:r>
      <w:rPr>
        <w:sz w:val="15"/>
      </w:rPr>
      <w:t>Research,</w:t>
    </w:r>
    <w:r>
      <w:rPr>
        <w:spacing w:val="6"/>
        <w:sz w:val="15"/>
      </w:rPr>
      <w:t xml:space="preserve"> </w:t>
    </w:r>
    <w:r>
      <w:rPr>
        <w:sz w:val="15"/>
      </w:rPr>
      <w:t>62</w:t>
    </w:r>
    <w:r>
      <w:rPr>
        <w:spacing w:val="5"/>
        <w:sz w:val="15"/>
      </w:rPr>
      <w:t xml:space="preserve"> </w:t>
    </w:r>
    <w:r>
      <w:rPr>
        <w:sz w:val="15"/>
      </w:rPr>
      <w:t>Graham</w:t>
    </w:r>
    <w:r>
      <w:rPr>
        <w:spacing w:val="5"/>
        <w:sz w:val="15"/>
      </w:rPr>
      <w:t xml:space="preserve"> </w:t>
    </w:r>
    <w:r>
      <w:rPr>
        <w:sz w:val="15"/>
      </w:rPr>
      <w:t>St,</w:t>
    </w:r>
    <w:r>
      <w:rPr>
        <w:spacing w:val="5"/>
        <w:sz w:val="15"/>
      </w:rPr>
      <w:t xml:space="preserve"> </w:t>
    </w:r>
    <w:r>
      <w:rPr>
        <w:sz w:val="15"/>
      </w:rPr>
      <w:t>South</w:t>
    </w:r>
    <w:r>
      <w:rPr>
        <w:spacing w:val="6"/>
        <w:sz w:val="15"/>
      </w:rPr>
      <w:t xml:space="preserve"> </w:t>
    </w:r>
    <w:r>
      <w:rPr>
        <w:sz w:val="15"/>
      </w:rPr>
      <w:t>Brisbane,</w:t>
    </w:r>
    <w:r>
      <w:rPr>
        <w:spacing w:val="5"/>
        <w:sz w:val="15"/>
      </w:rPr>
      <w:t xml:space="preserve"> </w:t>
    </w:r>
    <w:r>
      <w:rPr>
        <w:sz w:val="15"/>
      </w:rPr>
      <w:t>4101,</w:t>
    </w:r>
    <w:r>
      <w:rPr>
        <w:spacing w:val="5"/>
        <w:sz w:val="15"/>
      </w:rPr>
      <w:t xml:space="preserve"> QLD</w:t>
    </w:r>
    <w:r>
      <w:rPr>
        <w:spacing w:val="5"/>
        <w:sz w:val="15"/>
      </w:rPr>
      <w:tab/>
    </w:r>
    <w:r>
      <w:rPr>
        <w:spacing w:val="5"/>
        <w:sz w:val="15"/>
      </w:rPr>
      <w:tab/>
    </w:r>
    <w:r>
      <w:rPr>
        <w:spacing w:val="5"/>
        <w:sz w:val="15"/>
      </w:rPr>
      <w:tab/>
    </w:r>
    <w:r>
      <w:rPr>
        <w:spacing w:val="5"/>
        <w:sz w:val="15"/>
      </w:rPr>
      <w:tab/>
    </w:r>
    <w:r>
      <w:rPr>
        <w:spacing w:val="5"/>
        <w:sz w:val="15"/>
      </w:rPr>
      <w:tab/>
    </w:r>
    <w:r>
      <w:rPr>
        <w:spacing w:val="5"/>
        <w:sz w:val="15"/>
      </w:rPr>
      <w:tab/>
    </w:r>
    <w:r>
      <w:rPr>
        <w:spacing w:val="5"/>
        <w:sz w:val="15"/>
      </w:rPr>
      <w:tab/>
    </w:r>
    <w:r>
      <w:rPr>
        <w:spacing w:val="5"/>
        <w:sz w:val="15"/>
      </w:rPr>
      <w:tab/>
    </w:r>
    <w:r>
      <w:rPr>
        <w:spacing w:val="5"/>
        <w:sz w:val="15"/>
      </w:rPr>
      <w:tab/>
    </w:r>
    <w:r>
      <w:rPr>
        <w:spacing w:val="5"/>
        <w:sz w:val="15"/>
      </w:rPr>
      <w:tab/>
    </w:r>
    <w:r>
      <w:rPr>
        <w:spacing w:val="5"/>
        <w:sz w:val="15"/>
      </w:rPr>
      <w:tab/>
      <w:t xml:space="preserve">                         PEERS</w:t>
    </w:r>
    <w:r>
      <w:rPr>
        <w:w w:val="66"/>
        <w:sz w:val="18"/>
      </w:rPr>
      <w:t>®</w:t>
    </w:r>
    <w:r>
      <w:rPr>
        <w:spacing w:val="5"/>
        <w:sz w:val="15"/>
      </w:rPr>
      <w:t>FOR TELEHEALTH_V1.0_16AUG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ABCC7A" w14:textId="77777777" w:rsidR="004E6F4E" w:rsidRDefault="004E6F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664AB3" w14:textId="77777777" w:rsidR="00EC17C1" w:rsidRDefault="00EC17C1" w:rsidP="000945B2">
      <w:r>
        <w:separator/>
      </w:r>
    </w:p>
  </w:footnote>
  <w:footnote w:type="continuationSeparator" w:id="0">
    <w:p w14:paraId="18CBED88" w14:textId="77777777" w:rsidR="00EC17C1" w:rsidRDefault="00EC17C1" w:rsidP="000945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AFAD1B" w14:textId="77777777" w:rsidR="004E6F4E" w:rsidRDefault="004E6F4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D4ADA1" w14:textId="77777777" w:rsidR="004E6F4E" w:rsidRDefault="004E6F4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3C8E78" w14:textId="77777777" w:rsidR="004E6F4E" w:rsidRDefault="004E6F4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6C164F"/>
    <w:multiLevelType w:val="hybridMultilevel"/>
    <w:tmpl w:val="F708A808"/>
    <w:lvl w:ilvl="0" w:tplc="0C090001">
      <w:start w:val="1"/>
      <w:numFmt w:val="bullet"/>
      <w:lvlText w:val=""/>
      <w:lvlJc w:val="left"/>
      <w:pPr>
        <w:ind w:left="80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2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4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6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8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0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2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4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67" w:hanging="360"/>
      </w:pPr>
      <w:rPr>
        <w:rFonts w:ascii="Wingdings" w:hAnsi="Wingdings" w:hint="default"/>
      </w:rPr>
    </w:lvl>
  </w:abstractNum>
  <w:abstractNum w:abstractNumId="1" w15:restartNumberingAfterBreak="0">
    <w:nsid w:val="4FCD41FC"/>
    <w:multiLevelType w:val="hybridMultilevel"/>
    <w:tmpl w:val="4BD0CF5A"/>
    <w:lvl w:ilvl="0" w:tplc="0C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" w15:restartNumberingAfterBreak="0">
    <w:nsid w:val="624D778D"/>
    <w:multiLevelType w:val="hybridMultilevel"/>
    <w:tmpl w:val="489E41D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97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wMzQ3MTA2NTc3MjVX0lEKTi0uzszPAykwrAUATWFHhiwAAAA="/>
  </w:docVars>
  <w:rsids>
    <w:rsidRoot w:val="008970AE"/>
    <w:rsid w:val="000945B2"/>
    <w:rsid w:val="000C7170"/>
    <w:rsid w:val="000E79C1"/>
    <w:rsid w:val="00112DD1"/>
    <w:rsid w:val="0021298B"/>
    <w:rsid w:val="00265FB9"/>
    <w:rsid w:val="00430623"/>
    <w:rsid w:val="004B289C"/>
    <w:rsid w:val="004E6F4E"/>
    <w:rsid w:val="005259DE"/>
    <w:rsid w:val="0055191D"/>
    <w:rsid w:val="00551CAE"/>
    <w:rsid w:val="00620A2C"/>
    <w:rsid w:val="007A2CFB"/>
    <w:rsid w:val="00850843"/>
    <w:rsid w:val="008970AE"/>
    <w:rsid w:val="00903E27"/>
    <w:rsid w:val="009553A0"/>
    <w:rsid w:val="00993C21"/>
    <w:rsid w:val="009B7903"/>
    <w:rsid w:val="00A737EB"/>
    <w:rsid w:val="00AA0564"/>
    <w:rsid w:val="00B354E1"/>
    <w:rsid w:val="00B41411"/>
    <w:rsid w:val="00BC4ECC"/>
    <w:rsid w:val="00D72A0E"/>
    <w:rsid w:val="00E371CE"/>
    <w:rsid w:val="00E80C04"/>
    <w:rsid w:val="00EC17C1"/>
    <w:rsid w:val="00F34EBE"/>
    <w:rsid w:val="00F94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60F32D"/>
  <w15:docId w15:val="{A098EADD-A015-4BF9-88F5-A91AD4236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entury Gothic" w:eastAsia="Century Gothic" w:hAnsi="Century Gothic" w:cs="Century Gothic"/>
    </w:rPr>
  </w:style>
  <w:style w:type="paragraph" w:styleId="Heading1">
    <w:name w:val="heading 1"/>
    <w:basedOn w:val="Normal"/>
    <w:uiPriority w:val="9"/>
    <w:qFormat/>
    <w:pPr>
      <w:ind w:left="612"/>
      <w:outlineLvl w:val="0"/>
    </w:pPr>
    <w:rPr>
      <w:b/>
      <w:bCs/>
      <w:sz w:val="75"/>
      <w:szCs w:val="7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32"/>
      <w:szCs w:val="32"/>
    </w:rPr>
  </w:style>
  <w:style w:type="paragraph" w:styleId="Title">
    <w:name w:val="Title"/>
    <w:basedOn w:val="Normal"/>
    <w:uiPriority w:val="10"/>
    <w:qFormat/>
    <w:pPr>
      <w:spacing w:before="158"/>
      <w:ind w:left="338" w:right="425" w:hanging="148"/>
      <w:jc w:val="center"/>
    </w:pPr>
    <w:rPr>
      <w:b/>
      <w:bCs/>
      <w:sz w:val="80"/>
      <w:szCs w:val="8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0945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945B2"/>
    <w:rPr>
      <w:rFonts w:ascii="Century Gothic" w:eastAsia="Century Gothic" w:hAnsi="Century Gothic" w:cs="Century Gothic"/>
    </w:rPr>
  </w:style>
  <w:style w:type="paragraph" w:styleId="Footer">
    <w:name w:val="footer"/>
    <w:basedOn w:val="Normal"/>
    <w:link w:val="FooterChar"/>
    <w:uiPriority w:val="99"/>
    <w:unhideWhenUsed/>
    <w:rsid w:val="000945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45B2"/>
    <w:rPr>
      <w:rFonts w:ascii="Century Gothic" w:eastAsia="Century Gothic" w:hAnsi="Century Gothic" w:cs="Century Gothic"/>
    </w:rPr>
  </w:style>
  <w:style w:type="character" w:styleId="Hyperlink">
    <w:name w:val="Hyperlink"/>
    <w:basedOn w:val="DefaultParagraphFont"/>
    <w:uiPriority w:val="99"/>
    <w:unhideWhenUsed/>
    <w:rsid w:val="00AA056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05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mailto:l.sakzewski1@uq.edu.au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hyperlink" Target="mailto:l.sakzewski1@uq.edu.au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305</Words>
  <Characters>174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ue and Grey Gridded Information Poster</vt:lpstr>
    </vt:vector>
  </TitlesOfParts>
  <Company/>
  <LinksUpToDate>false</LinksUpToDate>
  <CharactersWithSpaces>2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ue and Grey Gridded Information Poster</dc:title>
  <dc:creator>Bianca</dc:creator>
  <cp:keywords>DAFHMDqbW6s,BADB4WNnwcc</cp:keywords>
  <cp:lastModifiedBy>snSamuel Goodman</cp:lastModifiedBy>
  <cp:revision>3</cp:revision>
  <dcterms:created xsi:type="dcterms:W3CDTF">2022-08-24T04:00:00Z</dcterms:created>
  <dcterms:modified xsi:type="dcterms:W3CDTF">2022-08-24T0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7-31T00:00:00Z</vt:filetime>
  </property>
  <property fmtid="{D5CDD505-2E9C-101B-9397-08002B2CF9AE}" pid="3" name="Creator">
    <vt:lpwstr>Canva</vt:lpwstr>
  </property>
  <property fmtid="{D5CDD505-2E9C-101B-9397-08002B2CF9AE}" pid="4" name="Producer">
    <vt:lpwstr>Canva</vt:lpwstr>
  </property>
  <property fmtid="{D5CDD505-2E9C-101B-9397-08002B2CF9AE}" pid="5" name="LastSaved">
    <vt:filetime>2022-07-31T00:00:00Z</vt:filetime>
  </property>
  <property fmtid="{D5CDD505-2E9C-101B-9397-08002B2CF9AE}" pid="6" name="MSIP_Label_0f488380-630a-4f55-a077-a19445e3f360_Enabled">
    <vt:lpwstr>true</vt:lpwstr>
  </property>
  <property fmtid="{D5CDD505-2E9C-101B-9397-08002B2CF9AE}" pid="7" name="MSIP_Label_0f488380-630a-4f55-a077-a19445e3f360_SetDate">
    <vt:lpwstr>2022-08-04T04:42:20Z</vt:lpwstr>
  </property>
  <property fmtid="{D5CDD505-2E9C-101B-9397-08002B2CF9AE}" pid="8" name="MSIP_Label_0f488380-630a-4f55-a077-a19445e3f360_Method">
    <vt:lpwstr>Standard</vt:lpwstr>
  </property>
  <property fmtid="{D5CDD505-2E9C-101B-9397-08002B2CF9AE}" pid="9" name="MSIP_Label_0f488380-630a-4f55-a077-a19445e3f360_Name">
    <vt:lpwstr>OFFICIAL - INTERNAL</vt:lpwstr>
  </property>
  <property fmtid="{D5CDD505-2E9C-101B-9397-08002B2CF9AE}" pid="10" name="MSIP_Label_0f488380-630a-4f55-a077-a19445e3f360_SiteId">
    <vt:lpwstr>b6e377cf-9db3-46cb-91a2-fad9605bb15c</vt:lpwstr>
  </property>
  <property fmtid="{D5CDD505-2E9C-101B-9397-08002B2CF9AE}" pid="11" name="MSIP_Label_0f488380-630a-4f55-a077-a19445e3f360_ActionId">
    <vt:lpwstr>3d5efd64-5804-4958-892d-f5e9d14a59d5</vt:lpwstr>
  </property>
  <property fmtid="{D5CDD505-2E9C-101B-9397-08002B2CF9AE}" pid="12" name="MSIP_Label_0f488380-630a-4f55-a077-a19445e3f360_ContentBits">
    <vt:lpwstr>0</vt:lpwstr>
  </property>
</Properties>
</file>